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B5F9B" w14:textId="2FF782FF" w:rsidR="00627BFA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F37C328" wp14:editId="05FC0279">
                <wp:simplePos x="0" y="0"/>
                <wp:positionH relativeFrom="margin">
                  <wp:posOffset>304800</wp:posOffset>
                </wp:positionH>
                <wp:positionV relativeFrom="paragraph">
                  <wp:posOffset>6985</wp:posOffset>
                </wp:positionV>
                <wp:extent cx="5010150" cy="1162050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010150" cy="1162050"/>
                          <a:chOff x="0" y="0"/>
                          <a:chExt cx="5010150" cy="1162050"/>
                        </a:xfrm>
                      </wpg:grpSpPr>
                      <wps:wsp>
                        <wps:cNvPr id="13" name="Rounded Rectangle 6"/>
                        <wps:cNvSpPr/>
                        <wps:spPr>
                          <a:xfrm>
                            <a:off x="0" y="0"/>
                            <a:ext cx="5000625" cy="342900"/>
                          </a:xfrm>
                          <a:prstGeom prst="round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43451C" w14:textId="75803454" w:rsidR="00452A7C" w:rsidRPr="00452A7C" w:rsidRDefault="00452A7C" w:rsidP="00160FA3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نام دوره</w:t>
                              </w:r>
                              <w:r w:rsidR="0019152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(درس)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19152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DB01A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شبکه های عصبی و سیستم های هوشمند</w:t>
                              </w:r>
                              <w:r w:rsidR="004155A9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در پزشک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ounded Rectangle 7"/>
                        <wps:cNvSpPr/>
                        <wps:spPr>
                          <a:xfrm>
                            <a:off x="0" y="409575"/>
                            <a:ext cx="5010150" cy="342900"/>
                          </a:xfrm>
                          <a:prstGeom prst="roundRect">
                            <a:avLst/>
                          </a:prstGeom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1293F72D" w14:textId="4B126437" w:rsidR="00452A7C" w:rsidRPr="00452A7C" w:rsidRDefault="00452A7C" w:rsidP="00780957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نام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گروه</w:t>
                              </w:r>
                              <w:r w:rsidR="00511A84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آموزشی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D44A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78095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یریت فناوری اطلاعات سلامت</w:t>
                              </w:r>
                              <w:r w:rsidR="002A3C7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/ انفورماتیک پزشک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ounded Rectangle 8"/>
                        <wps:cNvSpPr/>
                        <wps:spPr>
                          <a:xfrm>
                            <a:off x="0" y="819150"/>
                            <a:ext cx="5010150" cy="342900"/>
                          </a:xfrm>
                          <a:prstGeom prst="roundRect">
                            <a:avLst/>
                          </a:prstGeom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3F724E0" w14:textId="5BA23ABC" w:rsidR="00FE57E0" w:rsidRDefault="00452A7C" w:rsidP="00A3245A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نام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رس</w:t>
                              </w:r>
                              <w:r w:rsidR="0043693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/</w:t>
                              </w:r>
                              <w:proofErr w:type="spellStart"/>
                              <w:r w:rsidR="0043693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رسا</w:t>
                              </w:r>
                              <w:r w:rsidR="003A1C90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ن</w:t>
                              </w:r>
                              <w:proofErr w:type="spellEnd"/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2D44A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160FA3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دکتر شهاب </w:t>
                              </w:r>
                              <w:proofErr w:type="spellStart"/>
                              <w:r w:rsidR="00160FA3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الدین</w:t>
                              </w:r>
                              <w:proofErr w:type="spellEnd"/>
                              <w:r w:rsidR="00160FA3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proofErr w:type="spellStart"/>
                              <w:r w:rsidR="00160FA3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رحمتی‌زاده</w:t>
                              </w:r>
                              <w:proofErr w:type="spellEnd"/>
                              <w:r w:rsidR="00160FA3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/</w:t>
                              </w:r>
                              <w:proofErr w:type="spellStart"/>
                              <w:r w:rsidR="0078095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دکت</w:t>
                              </w:r>
                              <w:r w:rsidR="001E4E1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ر</w:t>
                              </w:r>
                              <w:r w:rsidR="00DB01A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آرش</w:t>
                              </w:r>
                              <w:proofErr w:type="spellEnd"/>
                              <w:r w:rsidR="00DB01A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روشن پور</w:t>
                              </w:r>
                            </w:p>
                            <w:p w14:paraId="6B4EAE31" w14:textId="77777777" w:rsidR="00452A7C" w:rsidRPr="00452A7C" w:rsidRDefault="00452A7C" w:rsidP="003A1C90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37C328" id="Group 12" o:spid="_x0000_s1026" style="position:absolute;left:0;text-align:left;margin-left:24pt;margin-top:.55pt;width:394.5pt;height:91.5pt;z-index:251662336;mso-position-horizontal-relative:margin" coordsize="50101,11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">
                <v:roundrect id="Rounded Rectangle 6" o:spid="_x0000_s1027" style="position:absolute;width:50006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" fillcolor="#bdd6ee [1300]" strokecolor="#1f4d78 [1604]" strokeweight="1pt">
                  <v:stroke joinstyle="miter"/>
                  <v:textbox>
                    <w:txbxContent>
                      <w:p w14:paraId="2B43451C" w14:textId="75803454" w:rsidR="00452A7C" w:rsidRPr="00452A7C" w:rsidRDefault="00452A7C" w:rsidP="00160FA3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نام دوره</w:t>
                        </w:r>
                        <w:r w:rsidR="0019152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(درس)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19152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DB01A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شبکه های عصبی و سیستم های هوشمند</w:t>
                        </w:r>
                        <w:r w:rsidR="004155A9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در پزشکی</w:t>
                        </w:r>
                      </w:p>
                    </w:txbxContent>
                  </v:textbox>
                </v:roundrect>
                <v:roundrect id="_x0000_s1028" style="position:absolute;top:4095;width:50101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" fillcolor="#bdd7ee" strokecolor="#41719c" strokeweight="1pt">
                  <v:stroke joinstyle="miter"/>
                  <v:textbox>
                    <w:txbxContent>
                      <w:p w14:paraId="1293F72D" w14:textId="4B126437" w:rsidR="00452A7C" w:rsidRPr="00452A7C" w:rsidRDefault="00452A7C" w:rsidP="00780957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نام 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گروه</w:t>
                        </w:r>
                        <w:r w:rsidR="00511A84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آموزشی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2D44A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78095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یریت فناوری اطلاعات سلامت</w:t>
                        </w:r>
                        <w:r w:rsidR="002A3C7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/ انفورماتیک پزشکی</w:t>
                        </w:r>
                      </w:p>
                    </w:txbxContent>
                  </v:textbox>
                </v:roundrect>
                <v:roundrect id="Rounded Rectangle 8" o:spid="_x0000_s1029" style="position:absolute;top:8191;width:50101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" fillcolor="#bdd7ee" strokecolor="#41719c" strokeweight="1pt">
                  <v:stroke joinstyle="miter"/>
                  <v:textbox>
                    <w:txbxContent>
                      <w:p w14:paraId="73F724E0" w14:textId="5BA23ABC" w:rsidR="00FE57E0" w:rsidRDefault="00452A7C" w:rsidP="00A3245A">
                        <w:pPr>
                          <w:jc w:val="right"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نام 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رس</w:t>
                        </w:r>
                        <w:r w:rsidR="0043693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/</w:t>
                        </w:r>
                        <w:proofErr w:type="spellStart"/>
                        <w:r w:rsidR="0043693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رسا</w:t>
                        </w:r>
                        <w:r w:rsidR="003A1C90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ن</w:t>
                        </w:r>
                        <w:proofErr w:type="spellEnd"/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2D44A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160FA3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دکتر شهاب </w:t>
                        </w:r>
                        <w:proofErr w:type="spellStart"/>
                        <w:r w:rsidR="00160FA3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الدین</w:t>
                        </w:r>
                        <w:proofErr w:type="spellEnd"/>
                        <w:r w:rsidR="00160FA3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proofErr w:type="spellStart"/>
                        <w:r w:rsidR="00160FA3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رحمتی‌زاده</w:t>
                        </w:r>
                        <w:proofErr w:type="spellEnd"/>
                        <w:r w:rsidR="00160FA3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/</w:t>
                        </w:r>
                        <w:proofErr w:type="spellStart"/>
                        <w:r w:rsidR="0078095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دکت</w:t>
                        </w:r>
                        <w:r w:rsidR="001E4E1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ر</w:t>
                        </w:r>
                        <w:r w:rsidR="00DB01A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آرش</w:t>
                        </w:r>
                        <w:proofErr w:type="spellEnd"/>
                        <w:r w:rsidR="00DB01A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روشن پور</w:t>
                        </w:r>
                      </w:p>
                      <w:p w14:paraId="6B4EAE31" w14:textId="77777777" w:rsidR="00452A7C" w:rsidRPr="00452A7C" w:rsidRDefault="00452A7C" w:rsidP="003A1C90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</w:p>
    <w:p w14:paraId="29EFC8D4" w14:textId="77777777" w:rsidR="00452A7C" w:rsidRDefault="00452A7C" w:rsidP="00AB17CB">
      <w:pPr>
        <w:jc w:val="right"/>
        <w:rPr>
          <w:rtl/>
          <w:lang w:bidi="fa-IR"/>
        </w:rPr>
      </w:pPr>
    </w:p>
    <w:p w14:paraId="6EF828E1" w14:textId="77777777" w:rsidR="00452A7C" w:rsidRDefault="00452A7C" w:rsidP="00AB17CB">
      <w:pPr>
        <w:jc w:val="right"/>
        <w:rPr>
          <w:rtl/>
          <w:lang w:bidi="fa-IR"/>
        </w:rPr>
      </w:pPr>
    </w:p>
    <w:p w14:paraId="414544F6" w14:textId="77777777" w:rsidR="00AB17CB" w:rsidRDefault="00AB17CB" w:rsidP="00AB17CB">
      <w:pPr>
        <w:jc w:val="right"/>
        <w:rPr>
          <w:rtl/>
          <w:lang w:bidi="fa-IR"/>
        </w:rPr>
      </w:pPr>
    </w:p>
    <w:p w14:paraId="197369B6" w14:textId="420C424C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401BD229" wp14:editId="62DAFDC7">
                <wp:simplePos x="0" y="0"/>
                <wp:positionH relativeFrom="margin">
                  <wp:posOffset>-402334</wp:posOffset>
                </wp:positionH>
                <wp:positionV relativeFrom="paragraph">
                  <wp:posOffset>233756</wp:posOffset>
                </wp:positionV>
                <wp:extent cx="6278354" cy="1171575"/>
                <wp:effectExtent l="0" t="0" r="27305" b="28575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278354" cy="1171575"/>
                          <a:chOff x="-216839" y="0"/>
                          <a:chExt cx="5684189" cy="1171575"/>
                        </a:xfrm>
                      </wpg:grpSpPr>
                      <wps:wsp>
                        <wps:cNvPr id="10" name="Rounded Rectangle 5"/>
                        <wps:cNvSpPr/>
                        <wps:spPr>
                          <a:xfrm>
                            <a:off x="0" y="0"/>
                            <a:ext cx="5457825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E62352" w14:textId="0A3BF1E1" w:rsidR="00452A7C" w:rsidRPr="00AE49DB" w:rsidRDefault="00AD524D" w:rsidP="00160FA3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</w:pP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رشته/مقطع تحصیلی جمعیت هدف: </w:t>
                              </w:r>
                              <w:r w:rsidR="001E4E1B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انفورماتیک پزشکی</w:t>
                              </w:r>
                              <w:r w:rsidR="008B7CD2" w:rsidRPr="008B7CD2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 w:rsidR="00800DEF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کارشناسی ارشد</w:t>
                              </w:r>
                              <w:r w:rsidR="009B79E4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  <w:p w14:paraId="20E5D277" w14:textId="77777777" w:rsidR="00AD524D" w:rsidRDefault="00AD524D" w:rsidP="00AD524D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ounded Rectangle 11"/>
                        <wps:cNvSpPr/>
                        <wps:spPr>
                          <a:xfrm>
                            <a:off x="9525" y="409575"/>
                            <a:ext cx="5457825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2BD9FC34" w14:textId="6F2BF3D9" w:rsidR="00AD524D" w:rsidRPr="00AE49DB" w:rsidRDefault="00AD524D" w:rsidP="00A3245A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</w:pP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نوع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 تعداد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احد:</w:t>
                              </w:r>
                              <w:r w:rsidR="00CE1255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AE49D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تئوری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: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4155A9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3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عملی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: </w:t>
                              </w:r>
                              <w:r w:rsidR="004155A9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0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هر دو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4155A9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3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135658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 </w:t>
                              </w:r>
                              <w:r w:rsidR="002671D5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4B2C20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  <w:p w14:paraId="64AD22A4" w14:textId="77777777" w:rsidR="00AD524D" w:rsidRDefault="00AD524D" w:rsidP="00AD524D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ounded Rectangle 16"/>
                        <wps:cNvSpPr/>
                        <wps:spPr>
                          <a:xfrm>
                            <a:off x="-216839" y="819150"/>
                            <a:ext cx="5683126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5991B41" w14:textId="2BE5F47C" w:rsidR="0017349D" w:rsidRPr="0017349D" w:rsidRDefault="00160FA3" w:rsidP="00160FA3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نیمسال تحصیلی :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اول- </w:t>
                              </w:r>
                              <w:r w:rsidR="0027379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402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 w:rsidR="0027379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403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مکان اجرا</w:t>
                              </w:r>
                              <w:r w:rsidR="00A041DB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</w:t>
                              </w:r>
                              <w:r w:rsidR="009B79E4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مرکز رایانه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دانشکده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پیراپزشکی</w:t>
                              </w:r>
                              <w:r w:rsidR="002671D5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2E6B8C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671D5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روز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/ساعت کلاس</w:t>
                              </w:r>
                              <w:r w:rsidR="00324BD8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یک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شنبه </w:t>
                              </w:r>
                              <w:r w:rsidR="004155A9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8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 w:rsidR="004155A9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0</w:t>
                              </w:r>
                              <w:r w:rsidR="001E4E1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30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 </w:t>
                              </w:r>
                              <w:r w:rsidR="002671D5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        </w:t>
                              </w:r>
                              <w:r w:rsidR="0017349D" w:rsidRPr="0017349D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1BD229" id="Group 9" o:spid="_x0000_s1030" style="position:absolute;left:0;text-align:left;margin-left:-31.7pt;margin-top:18.4pt;width:494.35pt;height:92.25pt;z-index:251668480;mso-position-horizontal-relative:margin;mso-width-relative:margin" coordorigin="-2168" coordsize="56841,1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">
                <v:roundrect id="Rounded Rectangle 5" o:spid="_x0000_s1031" style="position:absolute;width:54578;height:3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" fillcolor="#d9e2f3 [664]" strokecolor="#1f4d78 [1604]" strokeweight="1pt">
                  <v:stroke joinstyle="miter"/>
                  <v:textbox>
                    <w:txbxContent>
                      <w:p w14:paraId="1DE62352" w14:textId="0A3BF1E1" w:rsidR="00452A7C" w:rsidRPr="00AE49DB" w:rsidRDefault="00AD524D" w:rsidP="00160FA3">
                        <w:pPr>
                          <w:bidi/>
                          <w:rPr>
                            <w:rFonts w:cs="B Titr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</w:pP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رشته/مقطع تحصیلی جمعیت هدف: </w:t>
                        </w:r>
                        <w:r w:rsidR="001E4E1B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انفورماتیک پزشکی</w:t>
                        </w:r>
                        <w:r w:rsidR="008B7CD2" w:rsidRPr="008B7CD2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 w:rsidR="00800DEF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کارشناسی ارشد</w:t>
                        </w:r>
                        <w:r w:rsidR="009B79E4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</w:p>
                      <w:p w14:paraId="20E5D277" w14:textId="77777777" w:rsidR="00AD524D" w:rsidRDefault="00AD524D" w:rsidP="00AD524D">
                        <w:pPr>
                          <w:bidi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</w:p>
                    </w:txbxContent>
                  </v:textbox>
                </v:roundrect>
                <v:roundrect id="Rounded Rectangle 11" o:spid="_x0000_s1032" style="position:absolute;left:95;top:4095;width:54578;height:352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" fillcolor="#d9e2f3 [664]" strokecolor="#41719c" strokeweight="1pt">
                  <v:stroke joinstyle="miter"/>
                  <v:textbox>
                    <w:txbxContent>
                      <w:p w14:paraId="2BD9FC34" w14:textId="6F2BF3D9" w:rsidR="00AD524D" w:rsidRPr="00AE49DB" w:rsidRDefault="00AD524D" w:rsidP="00A3245A">
                        <w:pPr>
                          <w:bidi/>
                          <w:rPr>
                            <w:rFonts w:cs="B Titr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</w:pP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نوع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 تعداد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احد:</w:t>
                        </w:r>
                        <w:r w:rsidR="00CE1255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    </w:t>
                        </w:r>
                        <w:r w:rsidR="00AE49D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تئوری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: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4155A9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3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عملی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: </w:t>
                        </w:r>
                        <w:r w:rsidR="004155A9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0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هر دو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4155A9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3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135658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 </w:t>
                        </w:r>
                        <w:r w:rsidR="002671D5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</w:t>
                        </w:r>
                        <w:r w:rsidR="004B2C20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</w:p>
                      <w:p w14:paraId="64AD22A4" w14:textId="77777777" w:rsidR="00AD524D" w:rsidRDefault="00AD524D" w:rsidP="00AD524D">
                        <w:pPr>
                          <w:bidi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</w:p>
                    </w:txbxContent>
                  </v:textbox>
                </v:roundrect>
                <v:roundrect id="Rounded Rectangle 16" o:spid="_x0000_s1033" style="position:absolute;left:-2168;top:8191;width:56830;height:3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" fillcolor="#d9e2f3 [664]" strokecolor="#41719c" strokeweight="1pt">
                  <v:stroke joinstyle="miter"/>
                  <v:textbox>
                    <w:txbxContent>
                      <w:p w14:paraId="45991B41" w14:textId="2BE5F47C" w:rsidR="0017349D" w:rsidRPr="0017349D" w:rsidRDefault="00160FA3" w:rsidP="00160FA3">
                        <w:pPr>
                          <w:bidi/>
                          <w:rPr>
                            <w:rFonts w:cs="B Titr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</w:pP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نیمسال تحصیلی :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اول- </w:t>
                        </w:r>
                        <w:r w:rsidR="0027379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402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 w:rsidR="0027379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403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مکان اجرا</w:t>
                        </w:r>
                        <w:r w:rsidR="00A041DB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</w:t>
                        </w:r>
                        <w:r w:rsidR="009B79E4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مرکز رایانه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دانشکده 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پیراپزشکی</w:t>
                        </w:r>
                        <w:r w:rsidR="002671D5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</w:t>
                        </w:r>
                        <w:r w:rsidR="002E6B8C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671D5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روز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/ساعت کلاس</w:t>
                        </w:r>
                        <w:r w:rsidR="00324BD8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یک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شنبه </w:t>
                        </w:r>
                        <w:r w:rsidR="004155A9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8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 w:rsidR="004155A9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0</w:t>
                        </w:r>
                        <w:r w:rsidR="001E4E1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30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 </w:t>
                        </w:r>
                        <w:r w:rsidR="002671D5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        </w:t>
                        </w:r>
                        <w:r w:rsidR="0017349D" w:rsidRPr="0017349D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</w:p>
    <w:p w14:paraId="7BAB2482" w14:textId="77777777" w:rsidR="003A1C90" w:rsidRDefault="003A1C90" w:rsidP="00AB17CB">
      <w:pPr>
        <w:jc w:val="right"/>
        <w:rPr>
          <w:rtl/>
          <w:lang w:bidi="fa-IR"/>
        </w:rPr>
      </w:pPr>
    </w:p>
    <w:p w14:paraId="6FA494AC" w14:textId="77777777" w:rsidR="003A1C90" w:rsidRDefault="003A1C90" w:rsidP="00AB17CB">
      <w:pPr>
        <w:jc w:val="right"/>
        <w:rPr>
          <w:rtl/>
          <w:lang w:bidi="fa-IR"/>
        </w:rPr>
      </w:pPr>
    </w:p>
    <w:p w14:paraId="17E877A8" w14:textId="0F69529A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571C26" wp14:editId="2870EE0E">
                <wp:simplePos x="0" y="0"/>
                <wp:positionH relativeFrom="column">
                  <wp:posOffset>4591050</wp:posOffset>
                </wp:positionH>
                <wp:positionV relativeFrom="paragraph">
                  <wp:posOffset>25400</wp:posOffset>
                </wp:positionV>
                <wp:extent cx="123825" cy="114300"/>
                <wp:effectExtent l="0" t="0" r="9525" b="0"/>
                <wp:wrapNone/>
                <wp:docPr id="8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3825" cy="1143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404129" id="Rounded Rectangle 8" o:spid="_x0000_s1026" style="position:absolute;margin-left:361.5pt;margin-top:2pt;width:9.75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" fillcolor="white [3212]" strokecolor="#1f4d78 [1604]" strokeweight="1pt">
                <v:stroke joinstyle="miter"/>
                <v:path arrowok="t"/>
              </v:roundrect>
            </w:pict>
          </mc:Fallback>
        </mc:AlternateContent>
      </w:r>
    </w:p>
    <w:p w14:paraId="4C433488" w14:textId="77777777" w:rsidR="00AB17CB" w:rsidRDefault="00AB17CB" w:rsidP="00AB17CB">
      <w:pPr>
        <w:jc w:val="right"/>
        <w:rPr>
          <w:rtl/>
          <w:lang w:bidi="fa-IR"/>
        </w:rPr>
      </w:pPr>
    </w:p>
    <w:p w14:paraId="494330B4" w14:textId="57DA8289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58D48F" wp14:editId="4D94930F">
                <wp:simplePos x="0" y="0"/>
                <wp:positionH relativeFrom="column">
                  <wp:posOffset>-407670</wp:posOffset>
                </wp:positionH>
                <wp:positionV relativeFrom="paragraph">
                  <wp:posOffset>257175</wp:posOffset>
                </wp:positionV>
                <wp:extent cx="6753225" cy="1040765"/>
                <wp:effectExtent l="0" t="0" r="9525" b="6985"/>
                <wp:wrapNone/>
                <wp:docPr id="7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53225" cy="104076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162AFF" w14:textId="623E1753" w:rsidR="00875AEB" w:rsidRPr="008B7CD2" w:rsidRDefault="00875AEB" w:rsidP="00C03580">
                            <w:pPr>
                              <w:bidi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875AEB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هدف کلی</w:t>
                            </w:r>
                            <w:r w:rsidR="0043693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دوره</w:t>
                            </w: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  <w:r w:rsidR="008B7CD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C03580" w:rsidRPr="00C03580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آشنا</w:t>
                            </w:r>
                            <w:r w:rsidR="00C03580" w:rsidRPr="00C03580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ی</w:t>
                            </w:r>
                            <w:r w:rsidR="00C03580" w:rsidRPr="00C03580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1E4E1B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با </w:t>
                            </w:r>
                            <w:r w:rsidR="004155A9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مفاهیم شبکه های عصبی مصنوعی و کاربرد آن در تجزیه و تحلیل داده های پزشکی</w:t>
                            </w:r>
                            <w:r w:rsidR="001E4E1B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DD1FC2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2A3E9D79" w14:textId="77777777" w:rsidR="00875AEB" w:rsidRDefault="00875AEB" w:rsidP="00875AEB">
                            <w:pPr>
                              <w:bidi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F2BE434" w14:textId="77777777" w:rsidR="00875AEB" w:rsidRPr="00875AEB" w:rsidRDefault="00875AEB" w:rsidP="00875AEB">
                            <w:pPr>
                              <w:bidi/>
                              <w:rPr>
                                <w:rFonts w:cs="B Titr"/>
                                <w:color w:val="000000" w:themeColor="text1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58D48F" id="Rounded Rectangle 7" o:spid="_x0000_s1034" style="position:absolute;left:0;text-align:left;margin-left:-32.1pt;margin-top:20.25pt;width:531.75pt;height:81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" fillcolor="#fbe4d5 [661]" strokecolor="#c00000" strokeweight="1pt">
                <v:stroke joinstyle="miter"/>
                <v:path arrowok="t"/>
                <v:textbox>
                  <w:txbxContent>
                    <w:p w14:paraId="1F162AFF" w14:textId="623E1753" w:rsidR="00875AEB" w:rsidRPr="008B7CD2" w:rsidRDefault="00875AEB" w:rsidP="00C03580">
                      <w:pPr>
                        <w:bidi/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</w:pPr>
                      <w:r w:rsidRPr="00875AEB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هدف کلی</w:t>
                      </w:r>
                      <w:r w:rsidR="0043693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دوره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  <w:r w:rsidR="008B7CD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C03580" w:rsidRPr="00C03580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آشنا</w:t>
                      </w:r>
                      <w:r w:rsidR="00C03580" w:rsidRPr="00C03580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ی</w:t>
                      </w:r>
                      <w:r w:rsidR="00C03580" w:rsidRPr="00C03580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1E4E1B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با </w:t>
                      </w:r>
                      <w:r w:rsidR="004155A9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مفاهیم شبکه های عصبی مصنوعی و کاربرد آن در تجزیه و تحلیل داده های پزشکی</w:t>
                      </w:r>
                      <w:r w:rsidR="001E4E1B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DD1FC2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</w:p>
                    <w:p w14:paraId="2A3E9D79" w14:textId="77777777" w:rsidR="00875AEB" w:rsidRDefault="00875AEB" w:rsidP="00875AEB">
                      <w:pPr>
                        <w:bidi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F2BE434" w14:textId="77777777" w:rsidR="00875AEB" w:rsidRPr="00875AEB" w:rsidRDefault="00875AEB" w:rsidP="00875AEB">
                      <w:pPr>
                        <w:bidi/>
                        <w:rPr>
                          <w:rFonts w:cs="B Titr"/>
                          <w:color w:val="000000" w:themeColor="text1"/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1B0476D" w14:textId="77777777" w:rsidR="00AB17CB" w:rsidRDefault="00AB17CB" w:rsidP="00AB17CB">
      <w:pPr>
        <w:jc w:val="right"/>
        <w:rPr>
          <w:rtl/>
          <w:lang w:bidi="fa-IR"/>
        </w:rPr>
      </w:pPr>
    </w:p>
    <w:p w14:paraId="52B0F8DD" w14:textId="77777777" w:rsidR="00AB17CB" w:rsidRDefault="00AB17CB" w:rsidP="00AB17CB">
      <w:pPr>
        <w:jc w:val="right"/>
        <w:rPr>
          <w:rtl/>
          <w:lang w:bidi="fa-IR"/>
        </w:rPr>
      </w:pPr>
    </w:p>
    <w:p w14:paraId="6A480F13" w14:textId="77777777" w:rsidR="00AB17CB" w:rsidRDefault="00AB17CB" w:rsidP="00D460B5">
      <w:pPr>
        <w:rPr>
          <w:rtl/>
          <w:lang w:bidi="fa-IR"/>
        </w:rPr>
      </w:pPr>
    </w:p>
    <w:p w14:paraId="69772F1B" w14:textId="77777777" w:rsidR="0054598B" w:rsidRDefault="0054598B" w:rsidP="00D460B5">
      <w:pPr>
        <w:rPr>
          <w:rtl/>
          <w:lang w:bidi="fa-IR"/>
        </w:rPr>
      </w:pPr>
    </w:p>
    <w:tbl>
      <w:tblPr>
        <w:tblStyle w:val="TableGrid"/>
        <w:tblpPr w:leftFromText="180" w:rightFromText="180" w:vertAnchor="text" w:horzAnchor="margin" w:tblpXSpec="center" w:tblpY="25"/>
        <w:bidiVisual/>
        <w:tblW w:w="10530" w:type="dxa"/>
        <w:tblLook w:val="04A0" w:firstRow="1" w:lastRow="0" w:firstColumn="1" w:lastColumn="0" w:noHBand="0" w:noVBand="1"/>
      </w:tblPr>
      <w:tblGrid>
        <w:gridCol w:w="10530"/>
      </w:tblGrid>
      <w:tr w:rsidR="00822E02" w14:paraId="1ADA91A9" w14:textId="77777777" w:rsidTr="0054598B">
        <w:tc>
          <w:tcPr>
            <w:tcW w:w="10530" w:type="dxa"/>
            <w:tcBorders>
              <w:top w:val="single" w:sz="24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  <w:shd w:val="clear" w:color="auto" w:fill="DEEAF6" w:themeFill="accent1" w:themeFillTint="33"/>
          </w:tcPr>
          <w:p w14:paraId="1C570B88" w14:textId="77777777" w:rsidR="00F751A8" w:rsidRDefault="00822E02" w:rsidP="00F751A8">
            <w:pPr>
              <w:bidi/>
              <w:rPr>
                <w:rFonts w:cs="B Titr"/>
                <w:rtl/>
                <w:lang w:bidi="fa-IR"/>
              </w:rPr>
            </w:pPr>
            <w:r w:rsidRPr="004E041D">
              <w:rPr>
                <w:rFonts w:cs="B Titr" w:hint="cs"/>
                <w:rtl/>
                <w:lang w:bidi="fa-IR"/>
              </w:rPr>
              <w:t>اهداف اختصاصی</w:t>
            </w:r>
            <w:r w:rsidR="00436932">
              <w:rPr>
                <w:rFonts w:cs="B Titr" w:hint="cs"/>
                <w:rtl/>
                <w:lang w:bidi="fa-IR"/>
              </w:rPr>
              <w:t xml:space="preserve"> دوره</w:t>
            </w:r>
            <w:r w:rsidRPr="004E041D">
              <w:rPr>
                <w:rFonts w:cs="B Titr" w:hint="cs"/>
                <w:rtl/>
                <w:lang w:bidi="fa-IR"/>
              </w:rPr>
              <w:t xml:space="preserve"> (رفتاری)</w:t>
            </w:r>
            <w:r>
              <w:rPr>
                <w:rStyle w:val="FootnoteReference"/>
                <w:rFonts w:cs="B Titr"/>
                <w:rtl/>
                <w:lang w:bidi="fa-IR"/>
              </w:rPr>
              <w:footnoteReference w:id="1"/>
            </w:r>
            <w:r w:rsidR="00992D7D">
              <w:rPr>
                <w:rFonts w:cs="B Titr" w:hint="cs"/>
                <w:rtl/>
                <w:lang w:bidi="fa-IR"/>
              </w:rPr>
              <w:t xml:space="preserve"> </w:t>
            </w:r>
          </w:p>
          <w:p w14:paraId="52622963" w14:textId="77777777" w:rsidR="00822E02" w:rsidRPr="00945D59" w:rsidRDefault="00822E02" w:rsidP="00F751A8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از </w:t>
            </w:r>
            <w:r w:rsidRPr="00945D59">
              <w:rPr>
                <w:rFonts w:cs="B Titr" w:hint="cs"/>
                <w:sz w:val="20"/>
                <w:szCs w:val="20"/>
                <w:rtl/>
                <w:lang w:bidi="fa-IR"/>
              </w:rPr>
              <w:t>فراگیر</w:t>
            </w: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 انتظار می رود در پایان دوره آموزشی بتواند</w:t>
            </w:r>
            <w:r w:rsidRPr="00945D59">
              <w:rPr>
                <w:rFonts w:cs="B Titr" w:hint="cs"/>
                <w:sz w:val="20"/>
                <w:szCs w:val="20"/>
                <w:rtl/>
                <w:lang w:bidi="fa-IR"/>
              </w:rPr>
              <w:t xml:space="preserve">: </w:t>
            </w:r>
          </w:p>
        </w:tc>
      </w:tr>
      <w:tr w:rsidR="00E32F5D" w14:paraId="3F741935" w14:textId="77777777" w:rsidTr="0054598B">
        <w:trPr>
          <w:trHeight w:val="333"/>
        </w:trPr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4E12B9F0" w14:textId="30B79720" w:rsidR="00E32F5D" w:rsidRPr="00DA154C" w:rsidRDefault="00605E23" w:rsidP="00E32F5D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>اصول و مفاهیم پایه در شبکه عصبی مصنوعی را بشناسد.</w:t>
            </w:r>
          </w:p>
        </w:tc>
      </w:tr>
      <w:tr w:rsidR="00E32F5D" w14:paraId="39035761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63F7EB1B" w14:textId="433E19DC" w:rsidR="00E32F5D" w:rsidRPr="00DA154C" w:rsidRDefault="00605E23" w:rsidP="00E32F5D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>مدل های مختلف شبکه عصبی مصنوعی را بررسی و مقایسه کند.</w:t>
            </w:r>
          </w:p>
        </w:tc>
      </w:tr>
      <w:tr w:rsidR="00E32F5D" w14:paraId="6D707678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16379589" w14:textId="42E9CB64" w:rsidR="00E32F5D" w:rsidRPr="00DA154C" w:rsidRDefault="00605E23" w:rsidP="00E32F5D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proofErr w:type="spellStart"/>
            <w:r>
              <w:rPr>
                <w:rFonts w:cs="B Titr" w:hint="cs"/>
                <w:sz w:val="20"/>
                <w:szCs w:val="20"/>
                <w:rtl/>
                <w:lang w:bidi="fa-IR"/>
              </w:rPr>
              <w:t>کاربردها</w:t>
            </w:r>
            <w:proofErr w:type="spellEnd"/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 و محدودیت های هر یک از مدل های مختلف شبکه عصبی مصنوعی را بداند.</w:t>
            </w:r>
          </w:p>
        </w:tc>
      </w:tr>
      <w:tr w:rsidR="00822E02" w14:paraId="096D4313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0E7DC14C" w14:textId="77081DE1" w:rsidR="00822E02" w:rsidRPr="00DA154C" w:rsidRDefault="00605E23" w:rsidP="00822E02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>با تحلیل ریاضی مدل های مختلف آشنا باشد.</w:t>
            </w:r>
          </w:p>
        </w:tc>
      </w:tr>
      <w:tr w:rsidR="00822E02" w14:paraId="4D736A48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3FB2E7CD" w14:textId="02227B29" w:rsidR="00822E02" w:rsidRPr="00DA154C" w:rsidRDefault="00605E23" w:rsidP="00822E02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>روشهای آموزش و کاربردهای شبکه عصبی در یادگیری ماشین را بداند.</w:t>
            </w:r>
          </w:p>
        </w:tc>
      </w:tr>
      <w:tr w:rsidR="00822E02" w14:paraId="0DD8F076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FC11895" w14:textId="57E42A7B" w:rsidR="00822E02" w:rsidRDefault="00822E02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54598B" w14:paraId="11731D4A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68D9AA9" w14:textId="673E887F" w:rsidR="0054598B" w:rsidRDefault="0054598B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54598B" w14:paraId="4DE49DD3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083755D6" w14:textId="65076BD7" w:rsidR="0054598B" w:rsidRDefault="0054598B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</w:tbl>
    <w:p w14:paraId="56879280" w14:textId="268CC732" w:rsidR="001F2A86" w:rsidRDefault="001F2A86" w:rsidP="00773121">
      <w:pPr>
        <w:bidi/>
        <w:spacing w:after="0" w:line="240" w:lineRule="auto"/>
        <w:rPr>
          <w:rFonts w:cs="B Titr"/>
          <w:rtl/>
          <w:lang w:bidi="fa-IR"/>
        </w:rPr>
      </w:pPr>
    </w:p>
    <w:p w14:paraId="01C27E5E" w14:textId="77777777" w:rsidR="00C03580" w:rsidRPr="00906B70" w:rsidRDefault="00C03580" w:rsidP="00C03580">
      <w:pPr>
        <w:bidi/>
        <w:spacing w:after="0" w:line="240" w:lineRule="auto"/>
        <w:rPr>
          <w:rFonts w:cs="B Titr"/>
          <w:lang w:bidi="fa-IR"/>
        </w:rPr>
      </w:pPr>
    </w:p>
    <w:tbl>
      <w:tblPr>
        <w:tblStyle w:val="TableGrid"/>
        <w:tblpPr w:leftFromText="180" w:rightFromText="180" w:vertAnchor="text" w:horzAnchor="margin" w:tblpXSpec="center" w:tblpY="25"/>
        <w:bidiVisual/>
        <w:tblW w:w="10530" w:type="dxa"/>
        <w:tblLook w:val="04A0" w:firstRow="1" w:lastRow="0" w:firstColumn="1" w:lastColumn="0" w:noHBand="0" w:noVBand="1"/>
      </w:tblPr>
      <w:tblGrid>
        <w:gridCol w:w="1620"/>
        <w:gridCol w:w="6390"/>
        <w:gridCol w:w="2520"/>
      </w:tblGrid>
      <w:tr w:rsidR="00906B70" w14:paraId="2C4523FC" w14:textId="77777777" w:rsidTr="004E5BDA">
        <w:tc>
          <w:tcPr>
            <w:tcW w:w="10530" w:type="dxa"/>
            <w:gridSpan w:val="3"/>
            <w:tcBorders>
              <w:top w:val="single" w:sz="24" w:space="0" w:color="C00000"/>
              <w:left w:val="single" w:sz="24" w:space="0" w:color="C00000"/>
              <w:bottom w:val="single" w:sz="18" w:space="0" w:color="C00000"/>
              <w:right w:val="single" w:sz="24" w:space="0" w:color="C00000"/>
            </w:tcBorders>
            <w:shd w:val="clear" w:color="auto" w:fill="FBE4D5" w:themeFill="accent2" w:themeFillTint="33"/>
          </w:tcPr>
          <w:p w14:paraId="2A0C1317" w14:textId="77777777" w:rsidR="00906B70" w:rsidRPr="00906B70" w:rsidRDefault="00906B70" w:rsidP="0055706A">
            <w:pPr>
              <w:bidi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lastRenderedPageBreak/>
              <w:t xml:space="preserve">سرفصل های آموزشی  </w:t>
            </w:r>
            <w:r>
              <w:rPr>
                <w:rFonts w:cs="B Titr" w:hint="cs"/>
                <w:rtl/>
                <w:lang w:bidi="fa-IR"/>
              </w:rPr>
              <w:t>دوره</w:t>
            </w:r>
          </w:p>
        </w:tc>
      </w:tr>
      <w:tr w:rsidR="00906B70" w14:paraId="0A27305B" w14:textId="77777777" w:rsidTr="0055706A">
        <w:trPr>
          <w:trHeight w:val="333"/>
        </w:trPr>
        <w:tc>
          <w:tcPr>
            <w:tcW w:w="1620" w:type="dxa"/>
            <w:tcBorders>
              <w:top w:val="single" w:sz="24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73825116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شماره جلسه</w:t>
            </w:r>
          </w:p>
        </w:tc>
        <w:tc>
          <w:tcPr>
            <w:tcW w:w="6390" w:type="dxa"/>
            <w:tcBorders>
              <w:top w:val="single" w:sz="24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696DB153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عنوان یا موضوع</w:t>
            </w:r>
          </w:p>
        </w:tc>
        <w:tc>
          <w:tcPr>
            <w:tcW w:w="2520" w:type="dxa"/>
            <w:tcBorders>
              <w:top w:val="single" w:sz="24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3038B291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مدرس/مدرسین</w:t>
            </w:r>
          </w:p>
        </w:tc>
      </w:tr>
      <w:tr w:rsidR="002F6E3D" w14:paraId="424673B9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C76D812" w14:textId="46C436B1" w:rsidR="002F6E3D" w:rsidRDefault="002F6E3D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</w:t>
            </w:r>
          </w:p>
        </w:tc>
        <w:tc>
          <w:tcPr>
            <w:tcW w:w="6390" w:type="dxa"/>
            <w:tcBorders>
              <w:bottom w:val="single" w:sz="18" w:space="0" w:color="C00000"/>
            </w:tcBorders>
          </w:tcPr>
          <w:p w14:paraId="164BE92F" w14:textId="3C57DA49" w:rsidR="002F6E3D" w:rsidRPr="00B04B94" w:rsidRDefault="004557D8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مقدمات و م</w:t>
            </w:r>
            <w:r w:rsidR="008542EB">
              <w:rPr>
                <w:rFonts w:cs="B Titr" w:hint="cs"/>
                <w:rtl/>
                <w:lang w:bidi="fa-IR"/>
              </w:rPr>
              <w:t>ف</w:t>
            </w:r>
            <w:r>
              <w:rPr>
                <w:rFonts w:cs="B Titr" w:hint="cs"/>
                <w:rtl/>
                <w:lang w:bidi="fa-IR"/>
              </w:rPr>
              <w:t>اهیم شبکه های عصبی مصنوعی و تاریخچه آن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793D5DDA" w14:textId="6FBACB83" w:rsidR="002F6E3D" w:rsidRPr="003B682B" w:rsidRDefault="001E4E1B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1E4E1B" w14:paraId="2F5F6E0F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3D2600B" w14:textId="7072F12D" w:rsidR="001E4E1B" w:rsidRDefault="001E4E1B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2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8BB45AF" w14:textId="679AA198" w:rsidR="001E4E1B" w:rsidRPr="00B04B94" w:rsidRDefault="004054FF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مدل ریاضی تک </w:t>
            </w:r>
            <w:proofErr w:type="spellStart"/>
            <w:r>
              <w:rPr>
                <w:rFonts w:cs="B Titr" w:hint="cs"/>
                <w:rtl/>
                <w:lang w:bidi="fa-IR"/>
              </w:rPr>
              <w:t>نورون</w:t>
            </w:r>
            <w:proofErr w:type="spellEnd"/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236D338D" w14:textId="26DE6E09" w:rsidR="001E4E1B" w:rsidRPr="003B682B" w:rsidRDefault="001E4E1B" w:rsidP="001E4E1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1E4E1B" w14:paraId="1AE70DFB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B0DF403" w14:textId="049B3321" w:rsidR="001E4E1B" w:rsidRDefault="001E4E1B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3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61570AA1" w14:textId="7BE63D93" w:rsidR="001E4E1B" w:rsidRPr="00B04B94" w:rsidRDefault="008542EB" w:rsidP="008542EB">
            <w:pPr>
              <w:bidi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شبکه های عصبی خطی - </w:t>
            </w:r>
            <w:r>
              <w:rPr>
                <w:rFonts w:cs="B Titr"/>
                <w:lang w:bidi="fa-IR"/>
              </w:rPr>
              <w:t>Adeline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33F9FEC" w14:textId="3E3029A2" w:rsidR="001E4E1B" w:rsidRPr="003B682B" w:rsidRDefault="001E4E1B" w:rsidP="001E4E1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8542EB" w14:paraId="1E51EA48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D102995" w14:textId="51051C21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4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6017F2F9" w14:textId="4BD6236E" w:rsidR="008542EB" w:rsidRPr="00B04B94" w:rsidRDefault="008542EB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شبکه های عصبی چند لایه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1D11CFE" w14:textId="58BA07F0" w:rsidR="008542EB" w:rsidRPr="003B682B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8542EB" w14:paraId="4CD1E083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79593DD" w14:textId="611CC5B8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5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056589B" w14:textId="3A3139A3" w:rsidR="008542EB" w:rsidRPr="00B04B94" w:rsidRDefault="008542EB" w:rsidP="008542EB">
            <w:pPr>
              <w:bidi/>
              <w:rPr>
                <w:rFonts w:cs="B Titr" w:hint="cs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وشهای آموزش و تست شبکه های عصبی مصنوعی</w:t>
            </w:r>
            <w:r>
              <w:rPr>
                <w:rFonts w:cs="B Titr"/>
                <w:lang w:bidi="fa-IR"/>
              </w:rPr>
              <w:t xml:space="preserve"> </w:t>
            </w:r>
            <w:r>
              <w:rPr>
                <w:rFonts w:cs="B Titr" w:hint="cs"/>
                <w:rtl/>
                <w:lang w:bidi="fa-IR"/>
              </w:rPr>
              <w:t xml:space="preserve"> 1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B920B8D" w14:textId="73CF6517" w:rsidR="008542EB" w:rsidRPr="003B682B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8542EB" w14:paraId="491F04EF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9ED596" w14:textId="27DA1669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6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2A74A6B9" w14:textId="0F63CAFE" w:rsidR="008542EB" w:rsidRPr="00B04B94" w:rsidRDefault="008542EB" w:rsidP="008542EB">
            <w:pPr>
              <w:bidi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وشهای آموزش و تست شبکه های عصبی مصنوعی</w:t>
            </w:r>
            <w:r>
              <w:rPr>
                <w:rFonts w:cs="B Titr"/>
                <w:lang w:bidi="fa-IR"/>
              </w:rPr>
              <w:t xml:space="preserve"> </w:t>
            </w:r>
            <w:r>
              <w:rPr>
                <w:rFonts w:cs="B Titr" w:hint="cs"/>
                <w:rtl/>
                <w:lang w:bidi="fa-IR"/>
              </w:rPr>
              <w:t xml:space="preserve"> </w:t>
            </w:r>
            <w:r>
              <w:rPr>
                <w:rFonts w:cs="B Titr" w:hint="cs"/>
                <w:rtl/>
                <w:lang w:bidi="fa-IR"/>
              </w:rPr>
              <w:t>2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82CC8C5" w14:textId="76661A90" w:rsidR="008542EB" w:rsidRPr="003B682B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8542EB" w14:paraId="54E86F80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460D16B9" w14:textId="749A8991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7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7F2D7F22" w14:textId="2AB0179D" w:rsidR="008542EB" w:rsidRPr="00B04B94" w:rsidRDefault="008542EB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شبکه های عصبی مصنوعی </w:t>
            </w:r>
            <w:r>
              <w:rPr>
                <w:rFonts w:cs="B Titr"/>
                <w:lang w:bidi="fa-IR"/>
              </w:rPr>
              <w:t>CNN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0F7349F2" w14:textId="46160637" w:rsidR="008542EB" w:rsidRPr="003B682B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8542EB" w14:paraId="26A044BE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740A703E" w14:textId="679C6E31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8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4F80E632" w14:textId="4086A4DF" w:rsidR="008542EB" w:rsidRPr="00B04B94" w:rsidRDefault="008542EB" w:rsidP="008542EB">
            <w:pPr>
              <w:bidi/>
              <w:rPr>
                <w:rFonts w:cs="B Titr" w:hint="cs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شبکه های عصبی مصنوعی </w:t>
            </w:r>
            <w:r>
              <w:rPr>
                <w:rFonts w:cs="B Titr"/>
                <w:lang w:bidi="fa-IR"/>
              </w:rPr>
              <w:t>RBF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F0BE6C1" w14:textId="55F94837" w:rsidR="008542EB" w:rsidRPr="003B682B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شهاب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رحمتی زاده</w:t>
            </w:r>
          </w:p>
        </w:tc>
      </w:tr>
      <w:tr w:rsidR="008542EB" w14:paraId="41FAFCD0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6D7A0390" w14:textId="773C4B01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9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7CE7A3A5" w14:textId="086FD9C1" w:rsidR="008542EB" w:rsidRPr="00B04B94" w:rsidRDefault="008542EB" w:rsidP="008542EB">
            <w:pPr>
              <w:bidi/>
              <w:rPr>
                <w:rFonts w:cs="B Titr" w:hint="cs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شبکه های عصبی مصنوعی </w:t>
            </w:r>
            <w:r>
              <w:rPr>
                <w:rFonts w:cs="B Titr"/>
                <w:lang w:bidi="fa-IR"/>
              </w:rPr>
              <w:t>SVM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D7DE65A" w14:textId="239FE1BF" w:rsidR="008542EB" w:rsidRPr="003B682B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7A1317">
              <w:rPr>
                <w:rFonts w:cs="B Nazanin" w:hint="cs"/>
                <w:b/>
                <w:bCs/>
                <w:rtl/>
                <w:lang w:bidi="fa-IR"/>
              </w:rPr>
              <w:t>دکتر آرش روشن پور</w:t>
            </w:r>
          </w:p>
        </w:tc>
      </w:tr>
      <w:tr w:rsidR="008542EB" w14:paraId="014C951B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54C1838A" w14:textId="7682FD2E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0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1EE02604" w14:textId="46017351" w:rsidR="008542EB" w:rsidRPr="00B04B94" w:rsidRDefault="008542EB" w:rsidP="008542EB">
            <w:pPr>
              <w:bidi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شبکه های عصبی مصنوعی </w:t>
            </w:r>
            <w:r>
              <w:rPr>
                <w:rFonts w:cs="B Titr"/>
                <w:lang w:bidi="fa-IR"/>
              </w:rPr>
              <w:t>Hopfield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81F3BFA" w14:textId="7C2C9804" w:rsidR="008542EB" w:rsidRPr="003B682B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7A1317">
              <w:rPr>
                <w:rFonts w:cs="B Nazanin" w:hint="cs"/>
                <w:b/>
                <w:bCs/>
                <w:rtl/>
                <w:lang w:bidi="fa-IR"/>
              </w:rPr>
              <w:t>دکتر آرش روشن پور</w:t>
            </w:r>
          </w:p>
        </w:tc>
      </w:tr>
      <w:tr w:rsidR="008542EB" w14:paraId="7F997908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7200D185" w14:textId="67FD91AF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1</w:t>
            </w:r>
          </w:p>
        </w:tc>
        <w:tc>
          <w:tcPr>
            <w:tcW w:w="6390" w:type="dxa"/>
            <w:tcBorders>
              <w:bottom w:val="single" w:sz="18" w:space="0" w:color="C00000"/>
            </w:tcBorders>
          </w:tcPr>
          <w:p w14:paraId="2472DBAC" w14:textId="40B1B8BA" w:rsidR="008542EB" w:rsidRPr="00B04B94" w:rsidRDefault="008542EB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شبکه های عصبی مصنوعی رقابت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5621A57" w14:textId="47D6E277" w:rsidR="008542EB" w:rsidRPr="00BE643A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7A1317">
              <w:rPr>
                <w:rFonts w:cs="B Nazanin" w:hint="cs"/>
                <w:b/>
                <w:bCs/>
                <w:rtl/>
                <w:lang w:bidi="fa-IR"/>
              </w:rPr>
              <w:t>دکتر آرش روشن پور</w:t>
            </w:r>
          </w:p>
        </w:tc>
      </w:tr>
      <w:tr w:rsidR="008542EB" w14:paraId="4FD9F4EE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3DC52AA8" w14:textId="512CF2AF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2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0024785" w14:textId="7D088A4A" w:rsidR="008542EB" w:rsidRPr="00B04B94" w:rsidRDefault="008542EB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شبکه های عصبی مصنوعی </w:t>
            </w:r>
            <w:r>
              <w:rPr>
                <w:rFonts w:cs="B Titr"/>
                <w:lang w:bidi="fa-IR"/>
              </w:rPr>
              <w:t>ART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027EA704" w14:textId="30418C5F" w:rsidR="008542EB" w:rsidRPr="00BE643A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7A1317">
              <w:rPr>
                <w:rFonts w:cs="B Nazanin" w:hint="cs"/>
                <w:b/>
                <w:bCs/>
                <w:rtl/>
                <w:lang w:bidi="fa-IR"/>
              </w:rPr>
              <w:t>دکتر آرش روشن پور</w:t>
            </w:r>
          </w:p>
        </w:tc>
      </w:tr>
      <w:tr w:rsidR="008542EB" w14:paraId="2F48D92C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43063167" w14:textId="24EAA27A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3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FA20998" w14:textId="4BAE271A" w:rsidR="008542EB" w:rsidRPr="00B04B94" w:rsidRDefault="008542EB" w:rsidP="008542EB">
            <w:pPr>
              <w:bidi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شبکه های عصبی </w:t>
            </w:r>
            <w:proofErr w:type="spellStart"/>
            <w:r>
              <w:rPr>
                <w:rFonts w:cs="B Titr" w:hint="cs"/>
                <w:rtl/>
                <w:lang w:bidi="fa-IR"/>
              </w:rPr>
              <w:t>فازی</w:t>
            </w:r>
            <w:proofErr w:type="spellEnd"/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656E981" w14:textId="3539162B" w:rsidR="008542EB" w:rsidRPr="00BE643A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7A1317">
              <w:rPr>
                <w:rFonts w:cs="B Nazanin" w:hint="cs"/>
                <w:b/>
                <w:bCs/>
                <w:rtl/>
                <w:lang w:bidi="fa-IR"/>
              </w:rPr>
              <w:t>دکتر آرش روشن پور</w:t>
            </w:r>
          </w:p>
        </w:tc>
      </w:tr>
      <w:tr w:rsidR="008542EB" w14:paraId="7E17CFAC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77963C4E" w14:textId="252C6355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4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994781E" w14:textId="19869CE5" w:rsidR="008542EB" w:rsidRPr="00B04B94" w:rsidRDefault="008542EB" w:rsidP="008542EB">
            <w:pPr>
              <w:bidi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کاربردهای شبکه های عصبی مصنوعی در پردازش </w:t>
            </w:r>
            <w:r>
              <w:rPr>
                <w:rFonts w:cs="B Titr" w:hint="cs"/>
                <w:rtl/>
                <w:lang w:bidi="fa-IR"/>
              </w:rPr>
              <w:t>داده های</w:t>
            </w:r>
            <w:r>
              <w:rPr>
                <w:rFonts w:cs="B Titr" w:hint="cs"/>
                <w:rtl/>
                <w:lang w:bidi="fa-IR"/>
              </w:rPr>
              <w:t xml:space="preserve"> پزشک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2FD0F370" w14:textId="28419ACF" w:rsidR="008542EB" w:rsidRPr="00BE643A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7A1317">
              <w:rPr>
                <w:rFonts w:cs="B Nazanin" w:hint="cs"/>
                <w:b/>
                <w:bCs/>
                <w:rtl/>
                <w:lang w:bidi="fa-IR"/>
              </w:rPr>
              <w:t>دکتر آرش روشن پور</w:t>
            </w:r>
          </w:p>
        </w:tc>
      </w:tr>
      <w:tr w:rsidR="008542EB" w14:paraId="4CB6525F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7286FE54" w14:textId="41AD7811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5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3FD7DEAB" w14:textId="5B482B97" w:rsidR="008542EB" w:rsidRPr="00B04B94" w:rsidRDefault="008542EB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کاربردهای شبکه های عصبی مصنوعی در پردازش تصاویر پزشک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7860D3A" w14:textId="67F6DBBB" w:rsidR="008542EB" w:rsidRPr="00BE643A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7A1317">
              <w:rPr>
                <w:rFonts w:cs="B Nazanin" w:hint="cs"/>
                <w:b/>
                <w:bCs/>
                <w:rtl/>
                <w:lang w:bidi="fa-IR"/>
              </w:rPr>
              <w:t>دکتر آرش روشن پور</w:t>
            </w:r>
          </w:p>
        </w:tc>
      </w:tr>
      <w:tr w:rsidR="008542EB" w14:paraId="5F56DD36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0982DA5C" w14:textId="27B533A7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6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FB8B6" w14:textId="4D23CA0F" w:rsidR="008542EB" w:rsidRPr="00BA220A" w:rsidRDefault="008542EB" w:rsidP="008542EB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BA220A">
              <w:rPr>
                <w:rFonts w:cs="B Titr" w:hint="cs"/>
                <w:b/>
                <w:bCs/>
                <w:rtl/>
                <w:lang w:bidi="fa-IR"/>
              </w:rPr>
              <w:t>پرسش و پاسخ و رفع اشکال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C5E0E4A" w14:textId="5D8A260A" w:rsidR="008542EB" w:rsidRPr="00BE643A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EB30C2">
              <w:rPr>
                <w:rFonts w:cs="B Nazanin" w:hint="cs"/>
                <w:b/>
                <w:bCs/>
                <w:rtl/>
                <w:lang w:bidi="fa-IR"/>
              </w:rPr>
              <w:t xml:space="preserve">دکتر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شهاب‌</w:t>
            </w:r>
            <w:r w:rsidRPr="00EB30C2"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 w:rsidRPr="00EB30C2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proofErr w:type="spellStart"/>
            <w:r w:rsidRPr="00EB30C2">
              <w:rPr>
                <w:rFonts w:cs="B Nazanin" w:hint="cs"/>
                <w:b/>
                <w:bCs/>
                <w:rtl/>
                <w:lang w:bidi="fa-IR"/>
              </w:rPr>
              <w:t>رحمتی</w:t>
            </w:r>
            <w:r>
              <w:rPr>
                <w:rFonts w:cs="B Nazanin" w:hint="cs"/>
                <w:b/>
                <w:bCs/>
                <w:rtl/>
                <w:lang w:bidi="fa-IR"/>
              </w:rPr>
              <w:t>‌</w:t>
            </w:r>
            <w:r w:rsidRPr="00EB30C2">
              <w:rPr>
                <w:rFonts w:cs="B Nazanin" w:hint="cs"/>
                <w:b/>
                <w:bCs/>
                <w:rtl/>
                <w:lang w:bidi="fa-IR"/>
              </w:rPr>
              <w:t>زاده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>/</w:t>
            </w:r>
            <w:r w:rsidRPr="004B4AFB">
              <w:rPr>
                <w:rFonts w:cs="B Nazanin" w:hint="cs"/>
                <w:b/>
                <w:bCs/>
                <w:rtl/>
                <w:lang w:bidi="fa-IR"/>
              </w:rPr>
              <w:t xml:space="preserve"> دکتر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آرش روشن پور</w:t>
            </w:r>
          </w:p>
        </w:tc>
      </w:tr>
      <w:tr w:rsidR="008542EB" w14:paraId="2DA32876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2714087" w14:textId="3CBD3174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7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4" w:space="0" w:color="auto"/>
              <w:bottom w:val="single" w:sz="18" w:space="0" w:color="C00000"/>
              <w:right w:val="single" w:sz="4" w:space="0" w:color="auto"/>
            </w:tcBorders>
          </w:tcPr>
          <w:p w14:paraId="6DC541B3" w14:textId="2EA9F520" w:rsidR="008542EB" w:rsidRPr="00BA220A" w:rsidRDefault="008542EB" w:rsidP="008542EB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BA220A">
              <w:rPr>
                <w:rFonts w:cs="B Titr" w:hint="cs"/>
                <w:b/>
                <w:bCs/>
                <w:rtl/>
                <w:lang w:bidi="fa-IR"/>
              </w:rPr>
              <w:t xml:space="preserve">آزمون پایان </w:t>
            </w:r>
            <w:proofErr w:type="spellStart"/>
            <w:r w:rsidRPr="00BA220A">
              <w:rPr>
                <w:rFonts w:cs="B Titr" w:hint="cs"/>
                <w:b/>
                <w:bCs/>
                <w:rtl/>
                <w:lang w:bidi="fa-IR"/>
              </w:rPr>
              <w:t>ترم</w:t>
            </w:r>
            <w:proofErr w:type="spellEnd"/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437654E2" w14:textId="6F7FD8D3" w:rsidR="008542EB" w:rsidRPr="00D6280A" w:rsidRDefault="008542EB" w:rsidP="008542EB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EB30C2">
              <w:rPr>
                <w:rFonts w:cs="B Nazanin" w:hint="cs"/>
                <w:b/>
                <w:bCs/>
                <w:rtl/>
                <w:lang w:bidi="fa-IR"/>
              </w:rPr>
              <w:t xml:space="preserve">دکتر </w:t>
            </w:r>
            <w:proofErr w:type="spellStart"/>
            <w:r>
              <w:rPr>
                <w:rFonts w:cs="B Nazanin" w:hint="cs"/>
                <w:b/>
                <w:bCs/>
                <w:rtl/>
                <w:lang w:bidi="fa-IR"/>
              </w:rPr>
              <w:t>شهاب‌</w:t>
            </w:r>
            <w:r w:rsidRPr="00EB30C2">
              <w:rPr>
                <w:rFonts w:cs="B Nazanin" w:hint="cs"/>
                <w:b/>
                <w:bCs/>
                <w:rtl/>
                <w:lang w:bidi="fa-IR"/>
              </w:rPr>
              <w:t>الدین</w:t>
            </w:r>
            <w:proofErr w:type="spellEnd"/>
            <w:r w:rsidRPr="00EB30C2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proofErr w:type="spellStart"/>
            <w:r w:rsidRPr="00EB30C2">
              <w:rPr>
                <w:rFonts w:cs="B Nazanin" w:hint="cs"/>
                <w:b/>
                <w:bCs/>
                <w:rtl/>
                <w:lang w:bidi="fa-IR"/>
              </w:rPr>
              <w:t>رحمتی</w:t>
            </w:r>
            <w:r>
              <w:rPr>
                <w:rFonts w:cs="B Nazanin" w:hint="cs"/>
                <w:b/>
                <w:bCs/>
                <w:rtl/>
                <w:lang w:bidi="fa-IR"/>
              </w:rPr>
              <w:t>‌</w:t>
            </w:r>
            <w:r w:rsidRPr="00EB30C2">
              <w:rPr>
                <w:rFonts w:cs="B Nazanin" w:hint="cs"/>
                <w:b/>
                <w:bCs/>
                <w:rtl/>
                <w:lang w:bidi="fa-IR"/>
              </w:rPr>
              <w:t>زاده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>/</w:t>
            </w:r>
            <w:r w:rsidRPr="004B4AFB">
              <w:rPr>
                <w:rFonts w:cs="B Nazanin" w:hint="cs"/>
                <w:b/>
                <w:bCs/>
                <w:rtl/>
                <w:lang w:bidi="fa-IR"/>
              </w:rPr>
              <w:t xml:space="preserve">  </w:t>
            </w:r>
            <w:r w:rsidRPr="004B4AFB">
              <w:rPr>
                <w:rFonts w:cs="B Nazanin" w:hint="cs"/>
                <w:b/>
                <w:bCs/>
                <w:rtl/>
                <w:lang w:bidi="fa-IR"/>
              </w:rPr>
              <w:t xml:space="preserve">دکتر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آرش روشن پور</w:t>
            </w:r>
          </w:p>
        </w:tc>
      </w:tr>
    </w:tbl>
    <w:p w14:paraId="3997028D" w14:textId="56623521" w:rsidR="005D73ED" w:rsidRDefault="005D73ED" w:rsidP="005D73ED">
      <w:pPr>
        <w:bidi/>
        <w:spacing w:after="0"/>
        <w:ind w:left="360"/>
        <w:rPr>
          <w:rFonts w:cs="B Titr"/>
          <w:rtl/>
          <w:lang w:bidi="fa-IR"/>
        </w:rPr>
      </w:pPr>
    </w:p>
    <w:p w14:paraId="109D172C" w14:textId="758EA0D6" w:rsidR="00AB15A9" w:rsidRDefault="00AB15A9" w:rsidP="00AB15A9">
      <w:pPr>
        <w:bidi/>
        <w:spacing w:after="0"/>
        <w:ind w:left="360"/>
        <w:rPr>
          <w:rFonts w:cs="B Titr"/>
          <w:rtl/>
          <w:lang w:bidi="fa-IR"/>
        </w:rPr>
      </w:pPr>
    </w:p>
    <w:p w14:paraId="470CE198" w14:textId="77777777" w:rsidR="00AB15A9" w:rsidRDefault="00AB15A9" w:rsidP="00AB15A9">
      <w:pPr>
        <w:bidi/>
        <w:spacing w:after="0"/>
        <w:rPr>
          <w:rFonts w:cs="B Titr"/>
          <w:rtl/>
          <w:lang w:bidi="fa-IR"/>
        </w:rPr>
      </w:pPr>
    </w:p>
    <w:p w14:paraId="6A1E5A0A" w14:textId="5B6E948B" w:rsidR="00532827" w:rsidRDefault="002E6954" w:rsidP="00AB15A9">
      <w:pPr>
        <w:bidi/>
        <w:spacing w:after="0"/>
        <w:rPr>
          <w:rFonts w:cs="B Titr"/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90ED65D" wp14:editId="3A3697E9">
                <wp:simplePos x="0" y="0"/>
                <wp:positionH relativeFrom="column">
                  <wp:posOffset>-276225</wp:posOffset>
                </wp:positionH>
                <wp:positionV relativeFrom="paragraph">
                  <wp:posOffset>224790</wp:posOffset>
                </wp:positionV>
                <wp:extent cx="6715125" cy="1466850"/>
                <wp:effectExtent l="9525" t="9525" r="9525" b="9525"/>
                <wp:wrapNone/>
                <wp:docPr id="6" name="Rounded 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15125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AE3F3"/>
                        </a:solidFill>
                        <a:ln w="12700">
                          <a:solidFill>
                            <a:srgbClr val="41719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2AE76" w14:textId="77777777" w:rsidR="00085030" w:rsidRDefault="00085030" w:rsidP="00085030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A112AD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شیوه</w:t>
                            </w:r>
                            <w:r w:rsidR="0043693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(های)</w:t>
                            </w:r>
                            <w:r w:rsidRPr="00A112AD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تدریس</w:t>
                            </w: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2957F214" w14:textId="2CF23C04" w:rsidR="00532827" w:rsidRPr="00532827" w:rsidRDefault="00085030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</w:t>
                            </w:r>
                            <w:r w:rsidR="00532827"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</w:t>
                            </w:r>
                            <w:r w:rsidR="00532827"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سخنرانی</w:t>
                            </w:r>
                            <w:r w:rsidR="00532827"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ا جلب مشارکت دانشجویان   </w:t>
                            </w:r>
                          </w:p>
                          <w:p w14:paraId="2DEEAAD4" w14:textId="0FC804E7" w:rsidR="00532827" w:rsidRPr="0053282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  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>روش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های فعال تدریس 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>: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>روش بحث گروهی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>،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 روش پرسش و پاسخ،</w:t>
                            </w:r>
                            <w:r w:rsidRPr="00532827">
                              <w:rPr>
                                <w:rFonts w:ascii="Cambria" w:hAnsi="Cambria" w:cs="Cambria" w:hint="cs"/>
                                <w:color w:val="000000" w:themeColor="text1"/>
                                <w:rtl/>
                              </w:rPr>
                              <w:t> 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روش بارش </w:t>
                            </w:r>
                            <w:r w:rsidR="00705AED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>فکری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>،</w:t>
                            </w:r>
                            <w:r w:rsidR="00705AED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 xml:space="preserve"> تشکیل تیم های کاری کوچک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</w:p>
                          <w:p w14:paraId="381C5E62" w14:textId="29C31D18" w:rsidR="00532827" w:rsidRPr="0053282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-        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روش پروژه ای:  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( مشارکت دانشجویان در تدریس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، ارائه سخنرانی در مباحث تعیین شده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)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          </w:t>
                            </w:r>
                          </w:p>
                          <w:p w14:paraId="65FB8E73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                </w:t>
                            </w:r>
                          </w:p>
                          <w:p w14:paraId="7E94CAB5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2D318867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604A9AA1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</w:t>
                            </w:r>
                          </w:p>
                          <w:p w14:paraId="291AE9B5" w14:textId="77777777" w:rsidR="00085030" w:rsidRDefault="00085030" w:rsidP="00085030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088488B8" w14:textId="77777777" w:rsidR="00085030" w:rsidRDefault="00085030" w:rsidP="00085030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0ED65D" id="Rounded Rectangle 22" o:spid="_x0000_s1035" style="position:absolute;left:0;text-align:left;margin-left:-21.75pt;margin-top:17.7pt;width:528.75pt;height:115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" fillcolor="#dae3f3" strokecolor="#41719c" strokeweight="1pt">
                <v:stroke joinstyle="miter"/>
                <v:textbox>
                  <w:txbxContent>
                    <w:p w14:paraId="1352AE76" w14:textId="77777777" w:rsidR="00085030" w:rsidRDefault="00085030" w:rsidP="00085030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 w:rsidRPr="00A112AD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شیوه</w:t>
                      </w:r>
                      <w:r w:rsidR="0043693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(های)</w:t>
                      </w:r>
                      <w:r w:rsidRPr="00A112AD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تدریس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2957F214" w14:textId="2CF23C04" w:rsidR="00532827" w:rsidRPr="00532827" w:rsidRDefault="00085030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</w:t>
                      </w:r>
                      <w:r w:rsidR="00532827"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</w:t>
                      </w:r>
                      <w:r w:rsidR="00532827"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سخنرانی</w:t>
                      </w:r>
                      <w:r w:rsidR="00532827"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با جلب مشارکت دانشجویان   </w:t>
                      </w:r>
                    </w:p>
                    <w:p w14:paraId="2DEEAAD4" w14:textId="0FC804E7" w:rsidR="00532827" w:rsidRPr="0053282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</w:pP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  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>روش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</w:rPr>
                        <w:t xml:space="preserve"> 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 xml:space="preserve">های فعال تدریس 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</w:rPr>
                        <w:t>: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 xml:space="preserve"> 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>روش بحث گروهی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</w:rPr>
                        <w:t>،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 روش پرسش و پاسخ،</w:t>
                      </w:r>
                      <w:r w:rsidRPr="00532827">
                        <w:rPr>
                          <w:rFonts w:ascii="Cambria" w:hAnsi="Cambria" w:cs="Cambria" w:hint="cs"/>
                          <w:color w:val="000000" w:themeColor="text1"/>
                          <w:rtl/>
                        </w:rPr>
                        <w:t> 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روش بارش </w:t>
                      </w:r>
                      <w:r w:rsidR="00705AED">
                        <w:rPr>
                          <w:rFonts w:cs="B Mitra" w:hint="cs"/>
                          <w:color w:val="000000" w:themeColor="text1"/>
                          <w:rtl/>
                        </w:rPr>
                        <w:t>فکری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>،</w:t>
                      </w:r>
                      <w:r w:rsidR="00705AED">
                        <w:rPr>
                          <w:rFonts w:cs="B Mitra" w:hint="cs"/>
                          <w:color w:val="000000" w:themeColor="text1"/>
                          <w:rtl/>
                        </w:rPr>
                        <w:t xml:space="preserve"> تشکیل تیم های کاری کوچک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 </w:t>
                      </w:r>
                    </w:p>
                    <w:p w14:paraId="381C5E62" w14:textId="29C31D18" w:rsidR="00532827" w:rsidRPr="0053282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-        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روش پروژه ای:  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( مشارکت دانشجویان در تدریس</w:t>
                      </w: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، ارائه سخنرانی در مباحث تعیین شده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)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          </w:t>
                      </w:r>
                    </w:p>
                    <w:p w14:paraId="65FB8E73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                </w:t>
                      </w:r>
                    </w:p>
                    <w:p w14:paraId="7E94CAB5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2D318867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604A9AA1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</w:t>
                      </w:r>
                    </w:p>
                    <w:p w14:paraId="291AE9B5" w14:textId="77777777" w:rsidR="00085030" w:rsidRDefault="00085030" w:rsidP="00085030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088488B8" w14:textId="77777777" w:rsidR="00085030" w:rsidRDefault="00085030" w:rsidP="00085030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F68F7A7" w14:textId="02A7A3CD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38F19E0E" w14:textId="77777777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28495781" w14:textId="77777777" w:rsidR="00AB17CB" w:rsidRDefault="00AB17CB" w:rsidP="00AB17CB">
      <w:pPr>
        <w:jc w:val="right"/>
        <w:rPr>
          <w:rtl/>
          <w:lang w:bidi="fa-IR"/>
        </w:rPr>
      </w:pPr>
    </w:p>
    <w:p w14:paraId="20AEB03B" w14:textId="77777777" w:rsidR="00AB17CB" w:rsidRDefault="00AB17CB" w:rsidP="00AB17CB">
      <w:pPr>
        <w:jc w:val="right"/>
        <w:rPr>
          <w:rtl/>
          <w:lang w:bidi="fa-IR"/>
        </w:rPr>
      </w:pPr>
    </w:p>
    <w:p w14:paraId="68AB7C08" w14:textId="77777777" w:rsidR="00AB17CB" w:rsidRDefault="00AB17CB" w:rsidP="00AB17CB">
      <w:pPr>
        <w:jc w:val="right"/>
        <w:rPr>
          <w:rtl/>
          <w:lang w:bidi="fa-IR"/>
        </w:rPr>
      </w:pPr>
    </w:p>
    <w:p w14:paraId="15C22C61" w14:textId="43C865F6" w:rsidR="00AB17CB" w:rsidRDefault="00AB17CB" w:rsidP="00AB17CB">
      <w:pPr>
        <w:jc w:val="right"/>
        <w:rPr>
          <w:rtl/>
          <w:lang w:bidi="fa-IR"/>
        </w:rPr>
      </w:pPr>
    </w:p>
    <w:p w14:paraId="5E23F0C0" w14:textId="77777777" w:rsidR="00AB15A9" w:rsidRDefault="00AB15A9" w:rsidP="00AB17CB">
      <w:pPr>
        <w:jc w:val="right"/>
        <w:rPr>
          <w:rtl/>
          <w:lang w:bidi="fa-IR"/>
        </w:rPr>
      </w:pPr>
    </w:p>
    <w:p w14:paraId="45105D31" w14:textId="26AFDA06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121B4B2" wp14:editId="4513E11C">
                <wp:simplePos x="0" y="0"/>
                <wp:positionH relativeFrom="column">
                  <wp:posOffset>-304800</wp:posOffset>
                </wp:positionH>
                <wp:positionV relativeFrom="paragraph">
                  <wp:posOffset>137795</wp:posOffset>
                </wp:positionV>
                <wp:extent cx="6800850" cy="1466850"/>
                <wp:effectExtent l="9525" t="6350" r="9525" b="12700"/>
                <wp:wrapNone/>
                <wp:docPr id="5" name="Rounded 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08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CFE9C" w14:textId="77777777" w:rsidR="004E5BDA" w:rsidRDefault="004E5BDA" w:rsidP="003456A5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وسایل کمک آموزشی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7C49E8B" w14:textId="70CAEC65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</w:t>
                            </w:r>
                            <w:r w:rsidR="004E5BDA"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کامپیوتر                    </w:t>
                            </w:r>
                          </w:p>
                          <w:p w14:paraId="0F93BAEA" w14:textId="77777777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پروژکتور </w:t>
                            </w:r>
                          </w:p>
                          <w:p w14:paraId="04BEBCFC" w14:textId="31766DCA" w:rsidR="004E5BDA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  وایت برد</w:t>
                            </w:r>
                          </w:p>
                          <w:p w14:paraId="2464B098" w14:textId="77777777" w:rsidR="004E5BDA" w:rsidRDefault="004E5BDA" w:rsidP="004E5BDA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45D76EAA" w14:textId="77777777" w:rsidR="004E5BDA" w:rsidRDefault="004E5BDA" w:rsidP="004E5BDA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21B4B2" id="Rounded Rectangle 24" o:spid="_x0000_s1036" style="position:absolute;left:0;text-align:left;margin-left:-24pt;margin-top:10.85pt;width:535.5pt;height:115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" fillcolor="#fbe4d5 [661]" strokecolor="#c45911 [2405]" strokeweight="1pt">
                <v:stroke joinstyle="miter"/>
                <v:textbox>
                  <w:txbxContent>
                    <w:p w14:paraId="1D7CFE9C" w14:textId="77777777" w:rsidR="004E5BDA" w:rsidRDefault="004E5BDA" w:rsidP="003456A5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وسایل کمک آموزشی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77C49E8B" w14:textId="70CAEC65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</w:t>
                      </w:r>
                      <w:r w:rsidR="004E5BDA"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کامپیوتر                    </w:t>
                      </w:r>
                    </w:p>
                    <w:p w14:paraId="0F93BAEA" w14:textId="77777777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پروژکتور </w:t>
                      </w:r>
                    </w:p>
                    <w:p w14:paraId="04BEBCFC" w14:textId="31766DCA" w:rsidR="004E5BDA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  وایت برد</w:t>
                      </w:r>
                    </w:p>
                    <w:p w14:paraId="2464B098" w14:textId="77777777" w:rsidR="004E5BDA" w:rsidRDefault="004E5BDA" w:rsidP="004E5BDA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45D76EAA" w14:textId="77777777" w:rsidR="004E5BDA" w:rsidRDefault="004E5BDA" w:rsidP="004E5BDA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FD40475" w14:textId="77777777" w:rsidR="00AB17CB" w:rsidRDefault="00AB17CB" w:rsidP="00AB17CB">
      <w:pPr>
        <w:jc w:val="right"/>
        <w:rPr>
          <w:rtl/>
          <w:lang w:bidi="fa-IR"/>
        </w:rPr>
      </w:pPr>
    </w:p>
    <w:p w14:paraId="23BBC64F" w14:textId="77777777" w:rsidR="00AB17CB" w:rsidRDefault="00AB17CB" w:rsidP="00AB17CB">
      <w:pPr>
        <w:jc w:val="right"/>
        <w:rPr>
          <w:rtl/>
          <w:lang w:bidi="fa-IR"/>
        </w:rPr>
      </w:pPr>
    </w:p>
    <w:p w14:paraId="75B39B50" w14:textId="77777777" w:rsidR="00AB17CB" w:rsidRDefault="00AB17CB" w:rsidP="00AB17CB">
      <w:pPr>
        <w:jc w:val="right"/>
        <w:rPr>
          <w:rtl/>
          <w:lang w:bidi="fa-IR"/>
        </w:rPr>
      </w:pPr>
    </w:p>
    <w:p w14:paraId="065A4B5F" w14:textId="77777777" w:rsidR="00AB17CB" w:rsidRDefault="00AB17CB" w:rsidP="00AB17CB">
      <w:pPr>
        <w:jc w:val="right"/>
        <w:rPr>
          <w:rtl/>
          <w:lang w:bidi="fa-IR"/>
        </w:rPr>
      </w:pPr>
    </w:p>
    <w:p w14:paraId="510A2000" w14:textId="77777777" w:rsidR="00AB17CB" w:rsidRDefault="00AB17CB" w:rsidP="00AB17CB">
      <w:pPr>
        <w:jc w:val="right"/>
        <w:rPr>
          <w:rtl/>
          <w:lang w:bidi="fa-IR"/>
        </w:rPr>
      </w:pPr>
    </w:p>
    <w:p w14:paraId="0C7A8B73" w14:textId="77777777" w:rsidR="00AB17CB" w:rsidRDefault="00AB17CB" w:rsidP="00AB17CB">
      <w:pPr>
        <w:jc w:val="right"/>
        <w:rPr>
          <w:rtl/>
          <w:lang w:bidi="fa-IR"/>
        </w:rPr>
      </w:pPr>
    </w:p>
    <w:p w14:paraId="5A876175" w14:textId="6509EA6E" w:rsidR="00532827" w:rsidRDefault="002E6954">
      <w:pPr>
        <w:rPr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16D9116" wp14:editId="084548E3">
                <wp:simplePos x="0" y="0"/>
                <wp:positionH relativeFrom="column">
                  <wp:posOffset>-285750</wp:posOffset>
                </wp:positionH>
                <wp:positionV relativeFrom="paragraph">
                  <wp:posOffset>89535</wp:posOffset>
                </wp:positionV>
                <wp:extent cx="6762750" cy="1466850"/>
                <wp:effectExtent l="9525" t="6350" r="9525" b="12700"/>
                <wp:wrapNone/>
                <wp:docPr id="4" name="Rounded 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AE3F3"/>
                        </a:solidFill>
                        <a:ln w="12700">
                          <a:solidFill>
                            <a:srgbClr val="41719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A8D7" w14:textId="77777777" w:rsidR="003456A5" w:rsidRDefault="00436932" w:rsidP="003456A5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شیوه (های) 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3456A5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ارزشیابی</w:t>
                            </w:r>
                            <w:r w:rsidR="00515943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های</w:t>
                            </w:r>
                            <w:r w:rsidR="003456A5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دوره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5465A72A" w14:textId="77777777" w:rsidR="00CB497B" w:rsidRPr="00CB497B" w:rsidRDefault="003456A5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</w:t>
                            </w:r>
                            <w:r w:rsidR="00CB497B"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آزمون پایان ترم </w:t>
                            </w:r>
                          </w:p>
                          <w:p w14:paraId="5ACAE2FB" w14:textId="571797E5" w:rsidR="00CB497B" w:rsidRPr="00CB497B" w:rsidRDefault="00CB497B" w:rsidP="00E32F5D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</w:t>
                            </w:r>
                            <w:r w:rsidR="00E32F5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انجام تمرین و پروژه</w:t>
                            </w:r>
                          </w:p>
                          <w:p w14:paraId="34728E8D" w14:textId="77777777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حضور منظم و  مشارکت در فعالیت های کلاسی </w:t>
                            </w:r>
                          </w:p>
                          <w:p w14:paraId="763FFBF8" w14:textId="29D3891F" w:rsidR="003456A5" w:rsidRPr="009D4F57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پرسش و پاسخ     </w:t>
                            </w:r>
                            <w:r w:rsidR="003456A5"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</w:t>
                            </w:r>
                          </w:p>
                          <w:p w14:paraId="0FB25E52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48D921C4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4CF13BF6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</w:t>
                            </w:r>
                          </w:p>
                          <w:p w14:paraId="5D962B73" w14:textId="77777777" w:rsidR="003456A5" w:rsidRDefault="003456A5" w:rsidP="003456A5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650DC7DF" w14:textId="77777777" w:rsidR="003456A5" w:rsidRDefault="003456A5" w:rsidP="003456A5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16D9116" id="Rounded Rectangle 25" o:spid="_x0000_s1037" style="position:absolute;margin-left:-22.5pt;margin-top:7.05pt;width:532.5pt;height:115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" fillcolor="#dae3f3" strokecolor="#41719c" strokeweight="1pt">
                <v:stroke joinstyle="miter"/>
                <v:textbox>
                  <w:txbxContent>
                    <w:p w14:paraId="1F1EA8D7" w14:textId="77777777" w:rsidR="003456A5" w:rsidRDefault="00436932" w:rsidP="003456A5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شیوه (های) 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3456A5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ارزشیابی</w:t>
                      </w:r>
                      <w:r w:rsidR="00515943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های</w:t>
                      </w:r>
                      <w:r w:rsidR="003456A5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دوره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5465A72A" w14:textId="77777777" w:rsidR="00CB497B" w:rsidRPr="00CB497B" w:rsidRDefault="003456A5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</w:t>
                      </w:r>
                      <w:r w:rsidR="00CB497B"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آزمون پایان ترم </w:t>
                      </w:r>
                    </w:p>
                    <w:p w14:paraId="5ACAE2FB" w14:textId="571797E5" w:rsidR="00CB497B" w:rsidRPr="00CB497B" w:rsidRDefault="00CB497B" w:rsidP="00E32F5D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</w:t>
                      </w:r>
                      <w:r w:rsidR="00E32F5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انجام تمرین و پروژه</w:t>
                      </w:r>
                    </w:p>
                    <w:p w14:paraId="34728E8D" w14:textId="77777777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حضور منظم و  مشارکت در فعالیت های کلاسی </w:t>
                      </w:r>
                    </w:p>
                    <w:p w14:paraId="763FFBF8" w14:textId="29D3891F" w:rsidR="003456A5" w:rsidRPr="009D4F57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پرسش و پاسخ     </w:t>
                      </w:r>
                      <w:r w:rsidR="003456A5"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</w:t>
                      </w:r>
                    </w:p>
                    <w:p w14:paraId="0FB25E52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48D921C4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4CF13BF6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</w:t>
                      </w:r>
                    </w:p>
                    <w:p w14:paraId="5D962B73" w14:textId="77777777" w:rsidR="003456A5" w:rsidRDefault="003456A5" w:rsidP="003456A5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650DC7DF" w14:textId="77777777" w:rsidR="003456A5" w:rsidRDefault="003456A5" w:rsidP="003456A5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121B4B2" wp14:editId="20B680D9">
                <wp:simplePos x="0" y="0"/>
                <wp:positionH relativeFrom="column">
                  <wp:posOffset>-323850</wp:posOffset>
                </wp:positionH>
                <wp:positionV relativeFrom="paragraph">
                  <wp:posOffset>1670685</wp:posOffset>
                </wp:positionV>
                <wp:extent cx="6800850" cy="1466850"/>
                <wp:effectExtent l="9525" t="6350" r="9525" b="12700"/>
                <wp:wrapNone/>
                <wp:docPr id="3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08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567D51" w14:textId="04FFC9B7" w:rsidR="00BF4518" w:rsidRDefault="00AB15A9" w:rsidP="00BF4518">
                            <w:pPr>
                              <w:spacing w:after="0" w:line="240" w:lineRule="auto"/>
                              <w:jc w:val="right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>موضوع ها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پ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 w:hint="eastAsia"/>
                                <w:color w:val="000000" w:themeColor="text1"/>
                                <w:rtl/>
                                <w:lang w:bidi="fa-IR"/>
                              </w:rPr>
                              <w:t>شنهاد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را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ارائه دانشجو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 w:hint="eastAsia"/>
                                <w:color w:val="000000" w:themeColor="text1"/>
                                <w:rtl/>
                                <w:lang w:bidi="fa-IR"/>
                              </w:rPr>
                              <w:t>ان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: </w:t>
                            </w:r>
                          </w:p>
                          <w:p w14:paraId="63EA2B8C" w14:textId="54D7228C" w:rsidR="00BF4518" w:rsidRPr="00BF4518" w:rsidRDefault="00BF4518" w:rsidP="00BF4518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/>
                              <w:spacing w:after="0" w:line="240" w:lineRule="auto"/>
                              <w:ind w:left="391" w:firstLine="0"/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BF4518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کاربرد شبکه عصبی مصنوعی در تشخیص بیماری ها</w:t>
                            </w:r>
                          </w:p>
                          <w:p w14:paraId="007BAF08" w14:textId="77777777" w:rsidR="00AB15A9" w:rsidRDefault="00AB15A9" w:rsidP="00AB15A9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21B4B2" id="AutoShape 18" o:spid="_x0000_s1038" style="position:absolute;margin-left:-25.5pt;margin-top:131.55pt;width:535.5pt;height:115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" fillcolor="#fbe4d5 [661]" strokecolor="#c45911 [2405]" strokeweight="1pt">
                <v:stroke joinstyle="miter"/>
                <v:textbox>
                  <w:txbxContent>
                    <w:p w14:paraId="10567D51" w14:textId="04FFC9B7" w:rsidR="00BF4518" w:rsidRDefault="00AB15A9" w:rsidP="00BF4518">
                      <w:pPr>
                        <w:spacing w:after="0" w:line="240" w:lineRule="auto"/>
                        <w:jc w:val="right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>موضوع ها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پ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 w:hint="eastAsia"/>
                          <w:color w:val="000000" w:themeColor="text1"/>
                          <w:rtl/>
                          <w:lang w:bidi="fa-IR"/>
                        </w:rPr>
                        <w:t>شنهاد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برا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ارائه دانشجو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 w:hint="eastAsia"/>
                          <w:color w:val="000000" w:themeColor="text1"/>
                          <w:rtl/>
                          <w:lang w:bidi="fa-IR"/>
                        </w:rPr>
                        <w:t>ان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: </w:t>
                      </w:r>
                    </w:p>
                    <w:p w14:paraId="63EA2B8C" w14:textId="54D7228C" w:rsidR="00BF4518" w:rsidRPr="00BF4518" w:rsidRDefault="00BF4518" w:rsidP="00BF4518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bidi/>
                        <w:spacing w:after="0" w:line="240" w:lineRule="auto"/>
                        <w:ind w:left="391" w:firstLine="0"/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</w:pPr>
                      <w:r w:rsidRPr="00BF4518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کاربرد شبکه عصبی مصنوعی در تشخیص بیماری ها</w:t>
                      </w:r>
                    </w:p>
                    <w:p w14:paraId="007BAF08" w14:textId="77777777" w:rsidR="00AB15A9" w:rsidRDefault="00AB15A9" w:rsidP="00AB15A9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532827">
        <w:rPr>
          <w:lang w:bidi="fa-IR"/>
        </w:rPr>
        <w:br w:type="page"/>
      </w:r>
    </w:p>
    <w:p w14:paraId="5F46F13D" w14:textId="4AE205D1" w:rsidR="00532827" w:rsidRPr="00DD53B5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F83B73A" wp14:editId="7FFDE909">
                <wp:simplePos x="0" y="0"/>
                <wp:positionH relativeFrom="margin">
                  <wp:posOffset>-533400</wp:posOffset>
                </wp:positionH>
                <wp:positionV relativeFrom="paragraph">
                  <wp:posOffset>149860</wp:posOffset>
                </wp:positionV>
                <wp:extent cx="6991350" cy="6485255"/>
                <wp:effectExtent l="0" t="0" r="0" b="0"/>
                <wp:wrapNone/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91350" cy="6485255"/>
                        </a:xfrm>
                        <a:prstGeom prst="round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ED7D31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FA1AC91" w14:textId="77777777" w:rsidR="00532827" w:rsidRDefault="00532827" w:rsidP="00532827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منابع مورد استفاده (فارسی و انگلیسی):</w:t>
                            </w:r>
                          </w:p>
                          <w:p w14:paraId="3F82FEE4" w14:textId="77777777" w:rsidR="00532827" w:rsidRPr="009D4F5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0701209C" w14:textId="14F9B272" w:rsidR="0024166D" w:rsidRDefault="00BF4518" w:rsidP="0024166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="B Nazanin"/>
                                <w:lang w:bidi="fa-IR"/>
                              </w:rPr>
                            </w:pPr>
                            <w:proofErr w:type="spellStart"/>
                            <w:r w:rsidRPr="00BF4518">
                              <w:rPr>
                                <w:rFonts w:cs="B Nazanin"/>
                                <w:lang w:bidi="fa-IR"/>
                              </w:rPr>
                              <w:t>Haykin</w:t>
                            </w:r>
                            <w:proofErr w:type="spellEnd"/>
                            <w:r w:rsidRPr="00BF4518">
                              <w:rPr>
                                <w:rFonts w:cs="B Nazanin"/>
                                <w:lang w:bidi="fa-IR"/>
                              </w:rPr>
                              <w:t>, S. S. Neural networks and learning machines, Pearson Education</w:t>
                            </w:r>
                          </w:p>
                          <w:p w14:paraId="4A3F859F" w14:textId="62FF16BD" w:rsidR="00BF4518" w:rsidRDefault="00BF4518" w:rsidP="0024166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="B Nazanin"/>
                                <w:lang w:bidi="fa-IR"/>
                              </w:rPr>
                            </w:pPr>
                            <w:r w:rsidRPr="00BF4518">
                              <w:rPr>
                                <w:rFonts w:cs="B Nazanin"/>
                                <w:lang w:bidi="fa-IR"/>
                              </w:rPr>
                              <w:t>Hagan, M. T., H. B. Demuth and M. Beale. Neural network design, PWS Publishing Co.</w:t>
                            </w:r>
                          </w:p>
                          <w:p w14:paraId="0EF74D7A" w14:textId="541D66E4" w:rsidR="00CE1255" w:rsidRPr="00DA154C" w:rsidRDefault="00CE1255" w:rsidP="0024166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bidi/>
                              <w:rPr>
                                <w:rFonts w:cs="B Nazanin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سایر منابع معتبر فارسی و انگلیس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83B73A" id="Rounded Rectangle 1" o:spid="_x0000_s1039" style="position:absolute;left:0;text-align:left;margin-left:-42pt;margin-top:11.8pt;width:550.5pt;height:510.6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" fillcolor="#fbe5d6" strokecolor="#c55a11" strokeweight="1pt">
                <v:stroke joinstyle="miter"/>
                <v:path arrowok="t"/>
                <v:textbox>
                  <w:txbxContent>
                    <w:p w14:paraId="3FA1AC91" w14:textId="77777777" w:rsidR="00532827" w:rsidRDefault="00532827" w:rsidP="00532827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منابع مورد استفاده (فارسی و انگلیسی):</w:t>
                      </w:r>
                    </w:p>
                    <w:p w14:paraId="3F82FEE4" w14:textId="77777777" w:rsidR="00532827" w:rsidRPr="009D4F5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0701209C" w14:textId="14F9B272" w:rsidR="0024166D" w:rsidRDefault="00BF4518" w:rsidP="0024166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="B Nazanin"/>
                          <w:lang w:bidi="fa-IR"/>
                        </w:rPr>
                      </w:pPr>
                      <w:proofErr w:type="spellStart"/>
                      <w:r w:rsidRPr="00BF4518">
                        <w:rPr>
                          <w:rFonts w:cs="B Nazanin"/>
                          <w:lang w:bidi="fa-IR"/>
                        </w:rPr>
                        <w:t>Haykin</w:t>
                      </w:r>
                      <w:proofErr w:type="spellEnd"/>
                      <w:r w:rsidRPr="00BF4518">
                        <w:rPr>
                          <w:rFonts w:cs="B Nazanin"/>
                          <w:lang w:bidi="fa-IR"/>
                        </w:rPr>
                        <w:t>, S. S. Neural networks and learning machines, Pearson Education</w:t>
                      </w:r>
                    </w:p>
                    <w:p w14:paraId="4A3F859F" w14:textId="62FF16BD" w:rsidR="00BF4518" w:rsidRDefault="00BF4518" w:rsidP="0024166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="B Nazanin"/>
                          <w:lang w:bidi="fa-IR"/>
                        </w:rPr>
                      </w:pPr>
                      <w:r w:rsidRPr="00BF4518">
                        <w:rPr>
                          <w:rFonts w:cs="B Nazanin"/>
                          <w:lang w:bidi="fa-IR"/>
                        </w:rPr>
                        <w:t>Hagan, M. T., H. B. Demuth and M. Beale. Neural network design, PWS Publishing Co.</w:t>
                      </w:r>
                    </w:p>
                    <w:p w14:paraId="0EF74D7A" w14:textId="541D66E4" w:rsidR="00CE1255" w:rsidRPr="00DA154C" w:rsidRDefault="00CE1255" w:rsidP="0024166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bidi/>
                        <w:rPr>
                          <w:rFonts w:cs="B Nazanin"/>
                          <w:lang w:bidi="fa-IR"/>
                        </w:rPr>
                      </w:pPr>
                      <w:r>
                        <w:rPr>
                          <w:rFonts w:cs="B Nazanin" w:hint="cs"/>
                          <w:rtl/>
                          <w:lang w:bidi="fa-IR"/>
                        </w:rPr>
                        <w:t>سایر منابع معتبر فارسی و انگلیسی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532827" w:rsidRPr="00DD53B5" w:rsidSect="00452A7C">
      <w:headerReference w:type="default" r:id="rId8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E9721" w14:textId="77777777" w:rsidR="00AE7742" w:rsidRDefault="00AE7742" w:rsidP="00DD53B5">
      <w:pPr>
        <w:spacing w:after="0" w:line="240" w:lineRule="auto"/>
      </w:pPr>
      <w:r>
        <w:separator/>
      </w:r>
    </w:p>
  </w:endnote>
  <w:endnote w:type="continuationSeparator" w:id="0">
    <w:p w14:paraId="42BEBF46" w14:textId="77777777" w:rsidR="00AE7742" w:rsidRDefault="00AE7742" w:rsidP="00DD5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EBBDA" w14:textId="77777777" w:rsidR="00AE7742" w:rsidRDefault="00AE7742" w:rsidP="00DD53B5">
      <w:pPr>
        <w:spacing w:after="0" w:line="240" w:lineRule="auto"/>
      </w:pPr>
      <w:r>
        <w:separator/>
      </w:r>
    </w:p>
  </w:footnote>
  <w:footnote w:type="continuationSeparator" w:id="0">
    <w:p w14:paraId="6D663738" w14:textId="77777777" w:rsidR="00AE7742" w:rsidRDefault="00AE7742" w:rsidP="00DD53B5">
      <w:pPr>
        <w:spacing w:after="0" w:line="240" w:lineRule="auto"/>
      </w:pPr>
      <w:r>
        <w:continuationSeparator/>
      </w:r>
    </w:p>
  </w:footnote>
  <w:footnote w:id="1">
    <w:p w14:paraId="1FE1164B" w14:textId="77777777" w:rsidR="00822E02" w:rsidRPr="00945D59" w:rsidRDefault="00822E02" w:rsidP="00822E02">
      <w:pPr>
        <w:pStyle w:val="FootnoteText"/>
        <w:bidi/>
        <w:rPr>
          <w:rFonts w:cs="B Mitra"/>
        </w:rPr>
      </w:pPr>
      <w:r w:rsidRPr="00945D59">
        <w:rPr>
          <w:rStyle w:val="FootnoteReference"/>
          <w:rFonts w:cs="B Mitra"/>
        </w:rPr>
        <w:footnoteRef/>
      </w:r>
      <w:r w:rsidRPr="00945D59">
        <w:rPr>
          <w:rFonts w:cs="B Mitra"/>
        </w:rPr>
        <w:t xml:space="preserve"> </w:t>
      </w:r>
      <w:r w:rsidRPr="00945D59">
        <w:rPr>
          <w:rFonts w:cs="B Mitra" w:hint="cs"/>
          <w:rtl/>
        </w:rPr>
        <w:t xml:space="preserve">منظور از اهداف رفتاری، </w:t>
      </w:r>
      <w:r w:rsidRPr="00945D59">
        <w:rPr>
          <w:rFonts w:cs="B Mitra"/>
          <w:rtl/>
        </w:rPr>
        <w:t xml:space="preserve">بیان انتظارات اساتید برحسب رفتار قابل مشاهده و اندازه گیري </w:t>
      </w:r>
      <w:r w:rsidRPr="00945D59">
        <w:rPr>
          <w:rFonts w:cs="B Mitra" w:hint="cs"/>
          <w:rtl/>
        </w:rPr>
        <w:t xml:space="preserve">می باشد و با افعال رفتاری همچون </w:t>
      </w:r>
      <w:r w:rsidRPr="00945D59">
        <w:rPr>
          <w:rFonts w:cs="B Mitra"/>
          <w:rtl/>
        </w:rPr>
        <w:t>تحليل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پيش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بين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توضيح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دا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 w:hint="cs"/>
          <w:rtl/>
        </w:rPr>
        <w:t xml:space="preserve"> </w:t>
      </w:r>
      <w:r w:rsidRPr="00945D59">
        <w:rPr>
          <w:rFonts w:cs="B Mitra"/>
          <w:rtl/>
        </w:rPr>
        <w:t>مجزا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 w:hint="cs"/>
          <w:rtl/>
        </w:rPr>
        <w:t xml:space="preserve"> </w:t>
      </w:r>
      <w:r w:rsidRPr="00945D59">
        <w:rPr>
          <w:rFonts w:cs="B Mitra"/>
          <w:rtl/>
        </w:rPr>
        <w:t>تقسيم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نوشتن</w:t>
      </w:r>
      <w:r>
        <w:rPr>
          <w:rFonts w:cs="B Mitra" w:hint="cs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محاسبه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شيدن</w:t>
      </w:r>
      <w:r w:rsidRPr="00945D59">
        <w:rPr>
          <w:rFonts w:cs="B Mitra" w:hint="cs"/>
          <w:rtl/>
        </w:rPr>
        <w:t xml:space="preserve"> و ... بیان می شود</w:t>
      </w:r>
      <w:r>
        <w:rPr>
          <w:rFonts w:cs="B Mitra" w:hint="cs"/>
          <w:rtl/>
        </w:rPr>
        <w:t>.</w:t>
      </w:r>
    </w:p>
    <w:p w14:paraId="1920F5B2" w14:textId="77777777" w:rsidR="00822E02" w:rsidRDefault="00822E02" w:rsidP="00822E02">
      <w:pPr>
        <w:pStyle w:val="FootnoteText"/>
        <w:bidi/>
        <w:rPr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E3855" w14:textId="61C02520" w:rsidR="00DD53B5" w:rsidRPr="00DD53B5" w:rsidRDefault="005A6090" w:rsidP="00DD53B5">
    <w:pPr>
      <w:bidi/>
      <w:spacing w:after="0" w:line="240" w:lineRule="auto"/>
      <w:rPr>
        <w:rFonts w:cs="B Titr"/>
        <w:b/>
        <w:bCs/>
        <w:sz w:val="20"/>
        <w:szCs w:val="20"/>
        <w:rtl/>
        <w:lang w:bidi="fa-IR"/>
      </w:rPr>
    </w:pPr>
    <w:r>
      <w:rPr>
        <w:rFonts w:cs="B Titr" w:hint="cs"/>
        <w:b/>
        <w:bCs/>
        <w:noProof/>
        <w:sz w:val="20"/>
        <w:szCs w:val="20"/>
        <w:rtl/>
      </w:rPr>
      <w:drawing>
        <wp:anchor distT="0" distB="0" distL="114300" distR="114300" simplePos="0" relativeHeight="251658240" behindDoc="1" locked="0" layoutInCell="1" allowOverlap="1" wp14:anchorId="5C8D69AA" wp14:editId="115E8B2B">
          <wp:simplePos x="0" y="0"/>
          <wp:positionH relativeFrom="column">
            <wp:posOffset>5638800</wp:posOffset>
          </wp:positionH>
          <wp:positionV relativeFrom="paragraph">
            <wp:posOffset>-242570</wp:posOffset>
          </wp:positionV>
          <wp:extent cx="1000125" cy="1106303"/>
          <wp:effectExtent l="0" t="0" r="0" b="0"/>
          <wp:wrapTight wrapText="bothSides">
            <wp:wrapPolygon edited="0">
              <wp:start x="0" y="0"/>
              <wp:lineTo x="0" y="21203"/>
              <wp:lineTo x="20983" y="21203"/>
              <wp:lineTo x="20983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11063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D53B5">
      <w:rPr>
        <w:rFonts w:cs="B Titr" w:hint="cs"/>
        <w:b/>
        <w:bCs/>
        <w:sz w:val="20"/>
        <w:szCs w:val="20"/>
        <w:rtl/>
        <w:lang w:bidi="fa-IR"/>
      </w:rPr>
      <w:t xml:space="preserve">                                                                 </w:t>
    </w:r>
    <w:r>
      <w:rPr>
        <w:rFonts w:cs="B Titr"/>
        <w:b/>
        <w:bCs/>
        <w:sz w:val="20"/>
        <w:szCs w:val="20"/>
        <w:lang w:bidi="fa-IR"/>
      </w:rPr>
      <w:t xml:space="preserve">                       </w:t>
    </w:r>
    <w:r w:rsidR="00DD53B5">
      <w:rPr>
        <w:rFonts w:cs="B Titr" w:hint="cs"/>
        <w:b/>
        <w:bCs/>
        <w:sz w:val="20"/>
        <w:szCs w:val="20"/>
        <w:rtl/>
        <w:lang w:bidi="fa-IR"/>
      </w:rPr>
      <w:t xml:space="preserve">    </w:t>
    </w:r>
    <w:r w:rsidR="00DD53B5" w:rsidRPr="00DD53B5">
      <w:rPr>
        <w:rFonts w:cs="B Titr" w:hint="cs"/>
        <w:b/>
        <w:bCs/>
        <w:sz w:val="20"/>
        <w:szCs w:val="20"/>
        <w:rtl/>
        <w:lang w:bidi="fa-IR"/>
      </w:rPr>
      <w:t>دفتر توسعه آموزش (</w:t>
    </w:r>
    <w:r w:rsidR="00DD53B5" w:rsidRPr="00DD53B5">
      <w:rPr>
        <w:rFonts w:cs="B Titr"/>
        <w:b/>
        <w:bCs/>
        <w:sz w:val="20"/>
        <w:szCs w:val="20"/>
        <w:lang w:bidi="fa-IR"/>
      </w:rPr>
      <w:t>EDO</w:t>
    </w:r>
    <w:r w:rsidR="00DD53B5" w:rsidRPr="00DD53B5">
      <w:rPr>
        <w:rFonts w:cs="B Titr" w:hint="cs"/>
        <w:b/>
        <w:bCs/>
        <w:sz w:val="20"/>
        <w:szCs w:val="20"/>
        <w:rtl/>
        <w:lang w:bidi="fa-IR"/>
      </w:rPr>
      <w:t>)</w:t>
    </w:r>
  </w:p>
  <w:p w14:paraId="67C3EAD2" w14:textId="40EE6352" w:rsidR="00DD53B5" w:rsidRDefault="00DD53B5" w:rsidP="00DD53B5">
    <w:pPr>
      <w:bidi/>
      <w:spacing w:after="0" w:line="240" w:lineRule="auto"/>
      <w:jc w:val="center"/>
      <w:rPr>
        <w:rFonts w:cs="B Titr"/>
        <w:b/>
        <w:bCs/>
        <w:sz w:val="20"/>
        <w:szCs w:val="20"/>
        <w:lang w:bidi="fa-IR"/>
      </w:rPr>
    </w:pPr>
    <w:r>
      <w:rPr>
        <w:rFonts w:cs="B Titr" w:hint="cs"/>
        <w:b/>
        <w:bCs/>
        <w:sz w:val="20"/>
        <w:szCs w:val="20"/>
        <w:rtl/>
        <w:lang w:bidi="fa-IR"/>
      </w:rPr>
      <w:t xml:space="preserve"> </w:t>
    </w:r>
    <w:r w:rsidRPr="00DD53B5">
      <w:rPr>
        <w:rFonts w:cs="B Titr" w:hint="cs"/>
        <w:b/>
        <w:bCs/>
        <w:sz w:val="20"/>
        <w:szCs w:val="20"/>
        <w:rtl/>
        <w:lang w:bidi="fa-IR"/>
      </w:rPr>
      <w:t>طرح دوره (</w:t>
    </w:r>
    <w:r w:rsidRPr="00DD53B5">
      <w:rPr>
        <w:rFonts w:cs="B Titr"/>
        <w:b/>
        <w:bCs/>
        <w:sz w:val="20"/>
        <w:szCs w:val="20"/>
        <w:lang w:bidi="fa-IR"/>
      </w:rPr>
      <w:t>Course Plan</w:t>
    </w:r>
    <w:r w:rsidRPr="00DD53B5">
      <w:rPr>
        <w:rFonts w:cs="B Titr" w:hint="cs"/>
        <w:b/>
        <w:bCs/>
        <w:sz w:val="20"/>
        <w:szCs w:val="20"/>
        <w:rtl/>
        <w:lang w:bidi="fa-IR"/>
      </w:rPr>
      <w:t>)</w:t>
    </w:r>
  </w:p>
  <w:p w14:paraId="14651DA1" w14:textId="3B9410DB" w:rsidR="005A6090" w:rsidRDefault="005A6090" w:rsidP="005A6090">
    <w:pPr>
      <w:bidi/>
      <w:spacing w:after="0" w:line="240" w:lineRule="auto"/>
      <w:jc w:val="center"/>
      <w:rPr>
        <w:rFonts w:cs="B Titr"/>
        <w:b/>
        <w:bCs/>
        <w:sz w:val="20"/>
        <w:szCs w:val="20"/>
        <w:lang w:bidi="fa-IR"/>
      </w:rPr>
    </w:pPr>
  </w:p>
  <w:p w14:paraId="3A5779E6" w14:textId="77777777" w:rsidR="005A6090" w:rsidRPr="00DD53B5" w:rsidRDefault="005A6090" w:rsidP="005A6090">
    <w:pPr>
      <w:bidi/>
      <w:spacing w:after="0" w:line="240" w:lineRule="auto"/>
      <w:jc w:val="center"/>
      <w:rPr>
        <w:rFonts w:cs="B Titr"/>
        <w:b/>
        <w:bCs/>
        <w:sz w:val="20"/>
        <w:szCs w:val="20"/>
        <w:rtl/>
        <w:lang w:bidi="fa-IR"/>
      </w:rPr>
    </w:pPr>
  </w:p>
  <w:p w14:paraId="6214613D" w14:textId="77777777" w:rsidR="00DD53B5" w:rsidRDefault="00DD53B5" w:rsidP="00DD53B5">
    <w:pPr>
      <w:pStyle w:val="Header"/>
      <w:tabs>
        <w:tab w:val="left" w:pos="3375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E36D5"/>
    <w:multiLevelType w:val="hybridMultilevel"/>
    <w:tmpl w:val="7A989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E43C1"/>
    <w:multiLevelType w:val="hybridMultilevel"/>
    <w:tmpl w:val="D30AA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8B850C0">
      <w:start w:val="14"/>
      <w:numFmt w:val="bullet"/>
      <w:lvlText w:val="-"/>
      <w:lvlJc w:val="left"/>
      <w:pPr>
        <w:ind w:left="6795" w:hanging="5715"/>
      </w:pPr>
      <w:rPr>
        <w:rFonts w:asciiTheme="minorHAnsi" w:eastAsiaTheme="minorHAnsi" w:hAnsiTheme="minorHAnsi" w:cs="B Mitra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B50CF"/>
    <w:multiLevelType w:val="hybridMultilevel"/>
    <w:tmpl w:val="16621BA8"/>
    <w:lvl w:ilvl="0" w:tplc="92EA9D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81492D"/>
    <w:multiLevelType w:val="hybridMultilevel"/>
    <w:tmpl w:val="FE1E4EEA"/>
    <w:lvl w:ilvl="0" w:tplc="A1A0E732">
      <w:start w:val="14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Mitra" w:hint="default"/>
        <w:color w:val="000000" w:themeColor="tex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C40FE"/>
    <w:multiLevelType w:val="hybridMultilevel"/>
    <w:tmpl w:val="FE580B6A"/>
    <w:lvl w:ilvl="0" w:tplc="674E9F3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D863D9"/>
    <w:multiLevelType w:val="hybridMultilevel"/>
    <w:tmpl w:val="13B2DC3E"/>
    <w:lvl w:ilvl="0" w:tplc="21E0EB6C"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B Mitr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C406F1"/>
    <w:multiLevelType w:val="hybridMultilevel"/>
    <w:tmpl w:val="4DBED688"/>
    <w:lvl w:ilvl="0" w:tplc="6F2C5870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544D84"/>
    <w:multiLevelType w:val="hybridMultilevel"/>
    <w:tmpl w:val="B99AEBF4"/>
    <w:lvl w:ilvl="0" w:tplc="7556D6E6">
      <w:numFmt w:val="bullet"/>
      <w:lvlText w:val="-"/>
      <w:lvlJc w:val="left"/>
      <w:pPr>
        <w:ind w:left="3585" w:hanging="3225"/>
      </w:pPr>
      <w:rPr>
        <w:rFonts w:asciiTheme="minorHAnsi" w:eastAsiaTheme="minorHAnsi" w:hAnsiTheme="minorHAnsi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9701C4"/>
    <w:multiLevelType w:val="hybridMultilevel"/>
    <w:tmpl w:val="839EC10C"/>
    <w:lvl w:ilvl="0" w:tplc="2D8841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CD20E7"/>
    <w:multiLevelType w:val="hybridMultilevel"/>
    <w:tmpl w:val="89F05258"/>
    <w:lvl w:ilvl="0" w:tplc="9AC27096">
      <w:start w:val="1"/>
      <w:numFmt w:val="bullet"/>
      <w:lvlText w:val="-"/>
      <w:lvlJc w:val="left"/>
      <w:pPr>
        <w:ind w:left="2670" w:hanging="231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8"/>
  </w:num>
  <w:num w:numId="8">
    <w:abstractNumId w:val="5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MzU2MjAyMTU2M7JQ0lEKTi0uzszPAykwqgUAvD+ukywAAAA="/>
  </w:docVars>
  <w:rsids>
    <w:rsidRoot w:val="00627BFA"/>
    <w:rsid w:val="0004324A"/>
    <w:rsid w:val="000772F0"/>
    <w:rsid w:val="00085030"/>
    <w:rsid w:val="000D33CD"/>
    <w:rsid w:val="000E043E"/>
    <w:rsid w:val="00135658"/>
    <w:rsid w:val="00160FA3"/>
    <w:rsid w:val="0017349D"/>
    <w:rsid w:val="0018231C"/>
    <w:rsid w:val="0019152D"/>
    <w:rsid w:val="001E4E1B"/>
    <w:rsid w:val="001F2A86"/>
    <w:rsid w:val="00221868"/>
    <w:rsid w:val="00235C74"/>
    <w:rsid w:val="0024166D"/>
    <w:rsid w:val="002541BB"/>
    <w:rsid w:val="00260039"/>
    <w:rsid w:val="002671D5"/>
    <w:rsid w:val="002721B3"/>
    <w:rsid w:val="00272B2A"/>
    <w:rsid w:val="0027379C"/>
    <w:rsid w:val="00274F0E"/>
    <w:rsid w:val="002A3C77"/>
    <w:rsid w:val="002D44A2"/>
    <w:rsid w:val="002E6954"/>
    <w:rsid w:val="002E6B8C"/>
    <w:rsid w:val="002F2AC9"/>
    <w:rsid w:val="002F6E3D"/>
    <w:rsid w:val="00324BD8"/>
    <w:rsid w:val="003456A5"/>
    <w:rsid w:val="003839AF"/>
    <w:rsid w:val="00396AED"/>
    <w:rsid w:val="003A1C90"/>
    <w:rsid w:val="003B682B"/>
    <w:rsid w:val="003C1667"/>
    <w:rsid w:val="003C62E3"/>
    <w:rsid w:val="003E04EE"/>
    <w:rsid w:val="003E38FF"/>
    <w:rsid w:val="003E45FB"/>
    <w:rsid w:val="003F0A4E"/>
    <w:rsid w:val="004054FF"/>
    <w:rsid w:val="004155A9"/>
    <w:rsid w:val="004161A8"/>
    <w:rsid w:val="0041676F"/>
    <w:rsid w:val="00423658"/>
    <w:rsid w:val="00436932"/>
    <w:rsid w:val="00452A7C"/>
    <w:rsid w:val="004547F3"/>
    <w:rsid w:val="004557D8"/>
    <w:rsid w:val="004626D5"/>
    <w:rsid w:val="00481F3B"/>
    <w:rsid w:val="004B2C20"/>
    <w:rsid w:val="004B5F45"/>
    <w:rsid w:val="004B6FF9"/>
    <w:rsid w:val="004E041D"/>
    <w:rsid w:val="004E5BDA"/>
    <w:rsid w:val="004F1B81"/>
    <w:rsid w:val="00511A84"/>
    <w:rsid w:val="00515943"/>
    <w:rsid w:val="005177E0"/>
    <w:rsid w:val="005302F5"/>
    <w:rsid w:val="00532827"/>
    <w:rsid w:val="0054596B"/>
    <w:rsid w:val="0054598B"/>
    <w:rsid w:val="0055706A"/>
    <w:rsid w:val="005906D5"/>
    <w:rsid w:val="00594B12"/>
    <w:rsid w:val="005A4E20"/>
    <w:rsid w:val="005A6090"/>
    <w:rsid w:val="005C0AB8"/>
    <w:rsid w:val="005C3991"/>
    <w:rsid w:val="005D73ED"/>
    <w:rsid w:val="005D784D"/>
    <w:rsid w:val="00605E23"/>
    <w:rsid w:val="006142E5"/>
    <w:rsid w:val="00621241"/>
    <w:rsid w:val="00627BFA"/>
    <w:rsid w:val="0066707E"/>
    <w:rsid w:val="00681A80"/>
    <w:rsid w:val="006A39A0"/>
    <w:rsid w:val="006C5CAF"/>
    <w:rsid w:val="006E5B82"/>
    <w:rsid w:val="00705AED"/>
    <w:rsid w:val="007308DC"/>
    <w:rsid w:val="007447E8"/>
    <w:rsid w:val="00773121"/>
    <w:rsid w:val="00780957"/>
    <w:rsid w:val="00800DEF"/>
    <w:rsid w:val="00822E02"/>
    <w:rsid w:val="0083314E"/>
    <w:rsid w:val="008542EB"/>
    <w:rsid w:val="008639BC"/>
    <w:rsid w:val="00875329"/>
    <w:rsid w:val="00875AEB"/>
    <w:rsid w:val="00892341"/>
    <w:rsid w:val="008B105F"/>
    <w:rsid w:val="008B7CD2"/>
    <w:rsid w:val="008C2B29"/>
    <w:rsid w:val="008D0889"/>
    <w:rsid w:val="00906B70"/>
    <w:rsid w:val="00945D59"/>
    <w:rsid w:val="00992D7D"/>
    <w:rsid w:val="009B07F7"/>
    <w:rsid w:val="009B79E4"/>
    <w:rsid w:val="009D11D8"/>
    <w:rsid w:val="009D4F57"/>
    <w:rsid w:val="00A041DB"/>
    <w:rsid w:val="00A05448"/>
    <w:rsid w:val="00A112AD"/>
    <w:rsid w:val="00A3245A"/>
    <w:rsid w:val="00A54866"/>
    <w:rsid w:val="00A54869"/>
    <w:rsid w:val="00AB15A9"/>
    <w:rsid w:val="00AB17CB"/>
    <w:rsid w:val="00AD524D"/>
    <w:rsid w:val="00AE49DB"/>
    <w:rsid w:val="00AE7742"/>
    <w:rsid w:val="00B04B94"/>
    <w:rsid w:val="00B10201"/>
    <w:rsid w:val="00B14375"/>
    <w:rsid w:val="00B948B4"/>
    <w:rsid w:val="00BA220A"/>
    <w:rsid w:val="00BB034E"/>
    <w:rsid w:val="00BB3F9A"/>
    <w:rsid w:val="00BB410D"/>
    <w:rsid w:val="00BB4B56"/>
    <w:rsid w:val="00BC0949"/>
    <w:rsid w:val="00BE643A"/>
    <w:rsid w:val="00BF4518"/>
    <w:rsid w:val="00C03580"/>
    <w:rsid w:val="00C148ED"/>
    <w:rsid w:val="00C550DA"/>
    <w:rsid w:val="00CB497B"/>
    <w:rsid w:val="00CB7294"/>
    <w:rsid w:val="00CE1255"/>
    <w:rsid w:val="00D010DC"/>
    <w:rsid w:val="00D23A94"/>
    <w:rsid w:val="00D3166C"/>
    <w:rsid w:val="00D460B5"/>
    <w:rsid w:val="00D50911"/>
    <w:rsid w:val="00D6280A"/>
    <w:rsid w:val="00D87089"/>
    <w:rsid w:val="00D95CD0"/>
    <w:rsid w:val="00DA154C"/>
    <w:rsid w:val="00DA36CA"/>
    <w:rsid w:val="00DA7114"/>
    <w:rsid w:val="00DB01AB"/>
    <w:rsid w:val="00DB1C77"/>
    <w:rsid w:val="00DB6E54"/>
    <w:rsid w:val="00DD1FC2"/>
    <w:rsid w:val="00DD53B5"/>
    <w:rsid w:val="00E046B8"/>
    <w:rsid w:val="00E06867"/>
    <w:rsid w:val="00E2326E"/>
    <w:rsid w:val="00E32F5D"/>
    <w:rsid w:val="00E404F4"/>
    <w:rsid w:val="00E5075D"/>
    <w:rsid w:val="00E63D19"/>
    <w:rsid w:val="00E80B16"/>
    <w:rsid w:val="00E860CB"/>
    <w:rsid w:val="00E87964"/>
    <w:rsid w:val="00EB3FCD"/>
    <w:rsid w:val="00EC66D8"/>
    <w:rsid w:val="00ED1EEE"/>
    <w:rsid w:val="00ED27C8"/>
    <w:rsid w:val="00EF5613"/>
    <w:rsid w:val="00F07EF9"/>
    <w:rsid w:val="00F12C23"/>
    <w:rsid w:val="00F3166F"/>
    <w:rsid w:val="00F37171"/>
    <w:rsid w:val="00F50C93"/>
    <w:rsid w:val="00F751A8"/>
    <w:rsid w:val="00F80231"/>
    <w:rsid w:val="00F96A74"/>
    <w:rsid w:val="00FB4434"/>
    <w:rsid w:val="00FB7125"/>
    <w:rsid w:val="00FE57E0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3490C"/>
  <w15:docId w15:val="{BEA9E42B-6817-4996-B3F1-20D29B1AE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B70"/>
  </w:style>
  <w:style w:type="paragraph" w:styleId="Heading1">
    <w:name w:val="heading 1"/>
    <w:basedOn w:val="Normal"/>
    <w:next w:val="Normal"/>
    <w:link w:val="Heading1Char"/>
    <w:uiPriority w:val="9"/>
    <w:qFormat/>
    <w:rsid w:val="008B10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5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3B5"/>
  </w:style>
  <w:style w:type="paragraph" w:styleId="Footer">
    <w:name w:val="footer"/>
    <w:basedOn w:val="Normal"/>
    <w:link w:val="FooterChar"/>
    <w:uiPriority w:val="99"/>
    <w:unhideWhenUsed/>
    <w:rsid w:val="00DD5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3B5"/>
  </w:style>
  <w:style w:type="table" w:styleId="TableGrid">
    <w:name w:val="Table Grid"/>
    <w:basedOn w:val="TableNormal"/>
    <w:uiPriority w:val="39"/>
    <w:rsid w:val="00452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5AE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447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47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447E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B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B5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F2AC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2AC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B105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9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256830">
          <w:marLeft w:val="0"/>
          <w:marRight w:val="99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7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251554">
          <w:marLeft w:val="0"/>
          <w:marRight w:val="99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7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8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E92F0D-74AA-48E4-B3CD-DB95081BC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4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hahabedin Rahmatizadeh</cp:lastModifiedBy>
  <cp:revision>42</cp:revision>
  <dcterms:created xsi:type="dcterms:W3CDTF">2023-10-02T06:59:00Z</dcterms:created>
  <dcterms:modified xsi:type="dcterms:W3CDTF">2023-10-08T18:07:00Z</dcterms:modified>
</cp:coreProperties>
</file>